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
        <w:gridCol w:w="460"/>
        <w:gridCol w:w="440"/>
        <w:gridCol w:w="5162"/>
        <w:gridCol w:w="4722"/>
      </w:tblGrid>
      <w:tr w:rsidR="00C0319E" w:rsidRPr="00230994" w14:paraId="14DB49C0" w14:textId="77777777" w:rsidTr="004B15B1">
        <w:trPr>
          <w:gridBefore w:val="1"/>
          <w:wBefore w:w="3" w:type="pct"/>
        </w:trPr>
        <w:tc>
          <w:tcPr>
            <w:tcW w:w="4997" w:type="pct"/>
            <w:gridSpan w:val="4"/>
          </w:tcPr>
          <w:p w14:paraId="14DB49BF" w14:textId="77777777" w:rsidR="00BE54A6" w:rsidRPr="00230994" w:rsidRDefault="00944550" w:rsidP="00944550">
            <w:pPr>
              <w:pStyle w:val="ChecklistBasis"/>
            </w:pPr>
            <w:r w:rsidRPr="00230994">
              <w:t xml:space="preserve">The purpose of this </w:t>
            </w:r>
            <w:r w:rsidR="007A76BF" w:rsidRPr="00230994">
              <w:t>worksheet</w:t>
            </w:r>
            <w:r w:rsidRPr="00230994">
              <w:t xml:space="preserve"> is to provide support for </w:t>
            </w:r>
            <w:r w:rsidR="004E408E" w:rsidRPr="00230994">
              <w:t xml:space="preserve">IRB staff reviewing whether the IRB is appropriately composed. </w:t>
            </w:r>
            <w:r w:rsidR="00C01CC8" w:rsidRPr="00230994">
              <w:t xml:space="preserve">This worksheet </w:t>
            </w:r>
            <w:r w:rsidR="00D556BC" w:rsidRPr="00230994">
              <w:t>is</w:t>
            </w:r>
            <w:r w:rsidR="00C01CC8" w:rsidRPr="00230994">
              <w:t xml:space="preserve"> to be used. It does not need to be completed or retained.</w:t>
            </w:r>
            <w:r w:rsidR="008E567B" w:rsidRPr="00230994">
              <w:t xml:space="preserve"> Note: All IRB members are voting members. There are no “non-voting IRB members.”</w:t>
            </w:r>
          </w:p>
        </w:tc>
      </w:tr>
      <w:tr w:rsidR="007A76BF" w:rsidRPr="00230994" w14:paraId="14DB49C2" w14:textId="77777777" w:rsidTr="004B15B1">
        <w:trPr>
          <w:gridBefore w:val="1"/>
          <w:wBefore w:w="3" w:type="pct"/>
          <w:trHeight w:hRule="exact" w:val="72"/>
        </w:trPr>
        <w:tc>
          <w:tcPr>
            <w:tcW w:w="4997" w:type="pct"/>
            <w:gridSpan w:val="4"/>
            <w:shd w:val="clear" w:color="auto" w:fill="000000"/>
          </w:tcPr>
          <w:p w14:paraId="14DB49C1" w14:textId="77777777" w:rsidR="007A76BF" w:rsidRPr="00230994" w:rsidRDefault="007A76BF" w:rsidP="007A76BF"/>
        </w:tc>
      </w:tr>
      <w:tr w:rsidR="00BE54A6" w:rsidRPr="00230994" w14:paraId="14DB49C4" w14:textId="77777777" w:rsidTr="004B15B1">
        <w:trPr>
          <w:gridBefore w:val="1"/>
          <w:wBefore w:w="3" w:type="pct"/>
        </w:trPr>
        <w:tc>
          <w:tcPr>
            <w:tcW w:w="4997" w:type="pct"/>
            <w:gridSpan w:val="4"/>
          </w:tcPr>
          <w:p w14:paraId="14DB49C3" w14:textId="77777777" w:rsidR="00BE54A6" w:rsidRPr="00230994" w:rsidRDefault="007A76BF" w:rsidP="00003034">
            <w:pPr>
              <w:pStyle w:val="ChecklistLevel1"/>
            </w:pPr>
            <w:r w:rsidRPr="00230994">
              <w:t xml:space="preserve">Objective Composition </w:t>
            </w:r>
            <w:r w:rsidR="00003034" w:rsidRPr="00D67221">
              <w:rPr>
                <w:b w:val="0"/>
              </w:rPr>
              <w:t>(</w:t>
            </w:r>
            <w:r w:rsidR="00003034">
              <w:rPr>
                <w:b w:val="0"/>
              </w:rPr>
              <w:t xml:space="preserve">Check if </w:t>
            </w:r>
            <w:r w:rsidR="00003034" w:rsidRPr="00D67221">
              <w:t>“Yes</w:t>
            </w:r>
            <w:r w:rsidR="00003034">
              <w:t>”.</w:t>
            </w:r>
            <w:r w:rsidR="00003034">
              <w:rPr>
                <w:b w:val="0"/>
              </w:rPr>
              <w:t xml:space="preserve"> All must be checked)</w:t>
            </w:r>
          </w:p>
        </w:tc>
      </w:tr>
      <w:tr w:rsidR="00C92D00" w:rsidRPr="00230994" w14:paraId="14DB49C7" w14:textId="77777777" w:rsidTr="004B15B1">
        <w:tblPrEx>
          <w:tblCellMar>
            <w:left w:w="115" w:type="dxa"/>
            <w:right w:w="115" w:type="dxa"/>
          </w:tblCellMar>
        </w:tblPrEx>
        <w:sdt>
          <w:sdtPr>
            <w:id w:val="1530762509"/>
            <w14:checkbox>
              <w14:checked w14:val="0"/>
              <w14:checkedState w14:val="2612" w14:font="MS Gothic"/>
              <w14:uncheckedState w14:val="2610" w14:font="MS Gothic"/>
            </w14:checkbox>
          </w:sdtPr>
          <w:sdtContent>
            <w:tc>
              <w:tcPr>
                <w:tcW w:w="215" w:type="pct"/>
                <w:gridSpan w:val="2"/>
              </w:tcPr>
              <w:p w14:paraId="14DB49C5" w14:textId="5DADEBAE"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C6" w14:textId="77777777" w:rsidR="00C92D00" w:rsidRPr="00230994" w:rsidRDefault="00C92D00" w:rsidP="00C92D00">
            <w:pPr>
              <w:pStyle w:val="StatementLevel1"/>
            </w:pPr>
            <w:r w:rsidRPr="00230994">
              <w:t>The IRB has at least five members, not counting alternate IRB members.</w:t>
            </w:r>
          </w:p>
        </w:tc>
      </w:tr>
      <w:tr w:rsidR="00C92D00" w:rsidRPr="00230994" w14:paraId="14DB49CA" w14:textId="746C121E" w:rsidTr="004B15B1">
        <w:tblPrEx>
          <w:tblCellMar>
            <w:left w:w="115" w:type="dxa"/>
            <w:right w:w="115" w:type="dxa"/>
          </w:tblCellMar>
        </w:tblPrEx>
        <w:sdt>
          <w:sdtPr>
            <w:id w:val="-1275703736"/>
            <w14:checkbox>
              <w14:checked w14:val="0"/>
              <w14:checkedState w14:val="2612" w14:font="MS Gothic"/>
              <w14:uncheckedState w14:val="2610" w14:font="MS Gothic"/>
            </w14:checkbox>
          </w:sdtPr>
          <w:sdtContent>
            <w:tc>
              <w:tcPr>
                <w:tcW w:w="215" w:type="pct"/>
                <w:gridSpan w:val="2"/>
              </w:tcPr>
              <w:p w14:paraId="14DB49C8" w14:textId="12B93C18"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C9" w14:textId="10AA6CFC" w:rsidR="00C92D00" w:rsidRPr="00E2568C" w:rsidRDefault="00C92D00" w:rsidP="00C92D00">
            <w:pPr>
              <w:pStyle w:val="StatementLevel1"/>
              <w:rPr>
                <w:i/>
              </w:rPr>
            </w:pPr>
            <w:r w:rsidRPr="00230994">
              <w:t>The IRB does not consist entirely of men or entirely of women.</w:t>
            </w:r>
            <w:r>
              <w:t xml:space="preserve"> </w:t>
            </w:r>
            <w:r>
              <w:rPr>
                <w:i/>
              </w:rPr>
              <w:t>[FDA, DOJ, or when applying the Pre-2018 Common Rule regulations only.]</w:t>
            </w:r>
          </w:p>
        </w:tc>
      </w:tr>
      <w:tr w:rsidR="00C92D00" w:rsidRPr="00230994" w14:paraId="14DB49CD" w14:textId="39D09BA1" w:rsidTr="004B15B1">
        <w:tblPrEx>
          <w:tblCellMar>
            <w:left w:w="115" w:type="dxa"/>
            <w:right w:w="115" w:type="dxa"/>
          </w:tblCellMar>
        </w:tblPrEx>
        <w:sdt>
          <w:sdtPr>
            <w:id w:val="-1130246236"/>
            <w14:checkbox>
              <w14:checked w14:val="0"/>
              <w14:checkedState w14:val="2612" w14:font="MS Gothic"/>
              <w14:uncheckedState w14:val="2610" w14:font="MS Gothic"/>
            </w14:checkbox>
          </w:sdtPr>
          <w:sdtContent>
            <w:tc>
              <w:tcPr>
                <w:tcW w:w="215" w:type="pct"/>
                <w:gridSpan w:val="2"/>
              </w:tcPr>
              <w:p w14:paraId="14DB49CB" w14:textId="7C2AD313"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CC" w14:textId="20DF0B6A" w:rsidR="00C92D00" w:rsidRPr="00E2568C" w:rsidRDefault="00C92D00" w:rsidP="00C92D00">
            <w:pPr>
              <w:pStyle w:val="StatementLevel1"/>
              <w:rPr>
                <w:i/>
              </w:rPr>
            </w:pPr>
            <w:r w:rsidRPr="00230994">
              <w:t>The IRB does not consist entirely of members of one profession.</w:t>
            </w:r>
            <w:r>
              <w:t xml:space="preserve"> </w:t>
            </w:r>
            <w:r>
              <w:rPr>
                <w:i/>
              </w:rPr>
              <w:t>[FDA,</w:t>
            </w:r>
            <w:r w:rsidR="00396914">
              <w:rPr>
                <w:i/>
              </w:rPr>
              <w:t xml:space="preserve"> </w:t>
            </w:r>
            <w:r>
              <w:rPr>
                <w:i/>
              </w:rPr>
              <w:t>DOJ, or when applying the Pre-2018 Common Rule regulations only.]</w:t>
            </w:r>
          </w:p>
        </w:tc>
      </w:tr>
      <w:tr w:rsidR="00C92D00" w:rsidRPr="00230994" w14:paraId="14DB49D0" w14:textId="77777777" w:rsidTr="004B15B1">
        <w:tblPrEx>
          <w:tblCellMar>
            <w:left w:w="115" w:type="dxa"/>
            <w:right w:w="115" w:type="dxa"/>
          </w:tblCellMar>
        </w:tblPrEx>
        <w:sdt>
          <w:sdtPr>
            <w:id w:val="-958326477"/>
            <w14:checkbox>
              <w14:checked w14:val="0"/>
              <w14:checkedState w14:val="2612" w14:font="MS Gothic"/>
              <w14:uncheckedState w14:val="2610" w14:font="MS Gothic"/>
            </w14:checkbox>
          </w:sdtPr>
          <w:sdtContent>
            <w:tc>
              <w:tcPr>
                <w:tcW w:w="215" w:type="pct"/>
                <w:gridSpan w:val="2"/>
              </w:tcPr>
              <w:p w14:paraId="14DB49CE" w14:textId="5685F980"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CF" w14:textId="77777777" w:rsidR="00C92D00" w:rsidRPr="00230994" w:rsidRDefault="00C92D00" w:rsidP="00C92D00">
            <w:pPr>
              <w:pStyle w:val="StatementLevel1"/>
            </w:pPr>
            <w:r w:rsidRPr="00230994">
              <w:t xml:space="preserve">The IRB has at least one member </w:t>
            </w:r>
            <w:r>
              <w:t xml:space="preserve">who </w:t>
            </w:r>
            <w:r w:rsidRPr="00230994">
              <w:t>has primary concerns are in scientific areas.</w:t>
            </w:r>
          </w:p>
        </w:tc>
      </w:tr>
      <w:tr w:rsidR="00C92D00" w:rsidRPr="00230994" w14:paraId="14DB49D3" w14:textId="77777777" w:rsidTr="004B15B1">
        <w:tblPrEx>
          <w:tblCellMar>
            <w:left w:w="115" w:type="dxa"/>
            <w:right w:w="115" w:type="dxa"/>
          </w:tblCellMar>
        </w:tblPrEx>
        <w:sdt>
          <w:sdtPr>
            <w:id w:val="1106310978"/>
            <w14:checkbox>
              <w14:checked w14:val="0"/>
              <w14:checkedState w14:val="2612" w14:font="MS Gothic"/>
              <w14:uncheckedState w14:val="2610" w14:font="MS Gothic"/>
            </w14:checkbox>
          </w:sdtPr>
          <w:sdtContent>
            <w:tc>
              <w:tcPr>
                <w:tcW w:w="215" w:type="pct"/>
                <w:gridSpan w:val="2"/>
              </w:tcPr>
              <w:p w14:paraId="14DB49D1" w14:textId="165453C1"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D2" w14:textId="77777777" w:rsidR="00C92D00" w:rsidRPr="00230994" w:rsidRDefault="00C92D00" w:rsidP="00C92D00">
            <w:pPr>
              <w:pStyle w:val="StatementLevel1"/>
            </w:pPr>
            <w:r w:rsidRPr="00230994">
              <w:t xml:space="preserve">The IRB has at least one member </w:t>
            </w:r>
            <w:r>
              <w:t xml:space="preserve">who </w:t>
            </w:r>
            <w:r w:rsidRPr="00230994">
              <w:t>has primary concerns are in non-scientific areas.</w:t>
            </w:r>
          </w:p>
        </w:tc>
      </w:tr>
      <w:tr w:rsidR="00C92D00" w:rsidRPr="00230994" w14:paraId="14DB49D6" w14:textId="77777777" w:rsidTr="004B15B1">
        <w:tblPrEx>
          <w:tblCellMar>
            <w:left w:w="115" w:type="dxa"/>
            <w:right w:w="115" w:type="dxa"/>
          </w:tblCellMar>
        </w:tblPrEx>
        <w:sdt>
          <w:sdtPr>
            <w:id w:val="-1983069147"/>
            <w14:checkbox>
              <w14:checked w14:val="0"/>
              <w14:checkedState w14:val="2612" w14:font="MS Gothic"/>
              <w14:uncheckedState w14:val="2610" w14:font="MS Gothic"/>
            </w14:checkbox>
          </w:sdtPr>
          <w:sdtContent>
            <w:tc>
              <w:tcPr>
                <w:tcW w:w="215" w:type="pct"/>
                <w:gridSpan w:val="2"/>
              </w:tcPr>
              <w:p w14:paraId="14DB49D4" w14:textId="0AC45590"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D5" w14:textId="77777777" w:rsidR="00C92D00" w:rsidRPr="00230994" w:rsidRDefault="00C92D00" w:rsidP="00C92D00">
            <w:pPr>
              <w:pStyle w:val="StatementLevel1"/>
            </w:pPr>
            <w:r w:rsidRPr="00230994">
              <w:t xml:space="preserve">The IRB has at least one member who is unaffiliated with the institution and whose </w:t>
            </w:r>
            <w:r w:rsidRPr="00230994">
              <w:rPr>
                <w:u w:val="double"/>
              </w:rPr>
              <w:t>Immediate Family</w:t>
            </w:r>
            <w:r w:rsidRPr="00230994">
              <w:t xml:space="preserve"> is unaffiliated with the institution.</w:t>
            </w:r>
          </w:p>
        </w:tc>
      </w:tr>
      <w:tr w:rsidR="007A76BF" w:rsidRPr="00230994" w14:paraId="14DB49D8" w14:textId="77777777" w:rsidTr="004B15B1">
        <w:trPr>
          <w:gridBefore w:val="1"/>
          <w:wBefore w:w="3" w:type="pct"/>
          <w:trHeight w:hRule="exact" w:val="72"/>
        </w:trPr>
        <w:tc>
          <w:tcPr>
            <w:tcW w:w="4997" w:type="pct"/>
            <w:gridSpan w:val="4"/>
            <w:shd w:val="clear" w:color="auto" w:fill="000000"/>
          </w:tcPr>
          <w:p w14:paraId="14DB49D7" w14:textId="77777777" w:rsidR="007A76BF" w:rsidRPr="00230994" w:rsidRDefault="007A76BF" w:rsidP="007E3569"/>
        </w:tc>
      </w:tr>
      <w:tr w:rsidR="00B17B48" w:rsidRPr="00230994" w14:paraId="14DB49DA" w14:textId="77777777" w:rsidTr="004B15B1">
        <w:trPr>
          <w:gridBefore w:val="1"/>
          <w:wBefore w:w="3" w:type="pct"/>
        </w:trPr>
        <w:tc>
          <w:tcPr>
            <w:tcW w:w="4997" w:type="pct"/>
            <w:gridSpan w:val="4"/>
          </w:tcPr>
          <w:p w14:paraId="14DB49D9" w14:textId="77777777" w:rsidR="00B17B48" w:rsidRPr="00230994" w:rsidRDefault="007A76BF" w:rsidP="00EA17A6">
            <w:pPr>
              <w:pStyle w:val="ChecklistLevel1"/>
            </w:pPr>
            <w:r w:rsidRPr="00230994">
              <w:t>Subjective Composition</w:t>
            </w:r>
            <w:r w:rsidR="00B17B48" w:rsidRPr="00230994">
              <w:t xml:space="preserve"> </w:t>
            </w:r>
            <w:r w:rsidR="00003034" w:rsidRPr="00D67221">
              <w:rPr>
                <w:b w:val="0"/>
              </w:rPr>
              <w:t>(</w:t>
            </w:r>
            <w:r w:rsidR="00003034">
              <w:rPr>
                <w:b w:val="0"/>
              </w:rPr>
              <w:t xml:space="preserve">Check if </w:t>
            </w:r>
            <w:r w:rsidR="00003034" w:rsidRPr="00D67221">
              <w:t>“Yes</w:t>
            </w:r>
            <w:r w:rsidR="00003034">
              <w:t>”.</w:t>
            </w:r>
            <w:r w:rsidR="00003034">
              <w:rPr>
                <w:b w:val="0"/>
              </w:rPr>
              <w:t xml:space="preserve"> All must be checked)</w:t>
            </w:r>
          </w:p>
        </w:tc>
      </w:tr>
      <w:tr w:rsidR="00C92D00" w:rsidRPr="00230994" w14:paraId="14DB49DD" w14:textId="77777777" w:rsidTr="004B15B1">
        <w:tblPrEx>
          <w:tblCellMar>
            <w:left w:w="115" w:type="dxa"/>
            <w:right w:w="115" w:type="dxa"/>
          </w:tblCellMar>
        </w:tblPrEx>
        <w:sdt>
          <w:sdtPr>
            <w:id w:val="231274162"/>
            <w14:checkbox>
              <w14:checked w14:val="0"/>
              <w14:checkedState w14:val="2612" w14:font="MS Gothic"/>
              <w14:uncheckedState w14:val="2610" w14:font="MS Gothic"/>
            </w14:checkbox>
          </w:sdtPr>
          <w:sdtContent>
            <w:tc>
              <w:tcPr>
                <w:tcW w:w="215" w:type="pct"/>
                <w:gridSpan w:val="2"/>
              </w:tcPr>
              <w:p w14:paraId="14DB49DB" w14:textId="189215F2"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DC" w14:textId="77777777" w:rsidR="00C92D00" w:rsidRPr="00230994" w:rsidRDefault="00C92D00" w:rsidP="00C92D00">
            <w:pPr>
              <w:pStyle w:val="StatementLevel1"/>
            </w:pPr>
            <w:r w:rsidRPr="00230994">
              <w:t>The qualifications of alternate members are comparable to the primary member to be replaced.</w:t>
            </w:r>
          </w:p>
        </w:tc>
      </w:tr>
      <w:tr w:rsidR="00C92D00" w:rsidRPr="00230994" w14:paraId="14DB49E0" w14:textId="77777777" w:rsidTr="004B15B1">
        <w:tblPrEx>
          <w:tblCellMar>
            <w:left w:w="115" w:type="dxa"/>
            <w:right w:w="115" w:type="dxa"/>
          </w:tblCellMar>
        </w:tblPrEx>
        <w:sdt>
          <w:sdtPr>
            <w:id w:val="1758242599"/>
            <w14:checkbox>
              <w14:checked w14:val="0"/>
              <w14:checkedState w14:val="2612" w14:font="MS Gothic"/>
              <w14:uncheckedState w14:val="2610" w14:font="MS Gothic"/>
            </w14:checkbox>
          </w:sdtPr>
          <w:sdtContent>
            <w:tc>
              <w:tcPr>
                <w:tcW w:w="215" w:type="pct"/>
                <w:gridSpan w:val="2"/>
              </w:tcPr>
              <w:p w14:paraId="14DB49DE" w14:textId="44D43F39"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DF" w14:textId="77777777" w:rsidR="00C92D00" w:rsidRPr="00230994" w:rsidRDefault="00C92D00" w:rsidP="00C92D00">
            <w:pPr>
              <w:pStyle w:val="StatementLevel1"/>
            </w:pPr>
            <w:r w:rsidRPr="00230994">
              <w:t>The members have varying backgrounds to promote complete and adequate review of research activities commonly reviewed.</w:t>
            </w:r>
          </w:p>
        </w:tc>
      </w:tr>
      <w:tr w:rsidR="00C92D00" w:rsidRPr="00230994" w14:paraId="14DB49E3" w14:textId="77777777" w:rsidTr="004B15B1">
        <w:tblPrEx>
          <w:tblCellMar>
            <w:left w:w="115" w:type="dxa"/>
            <w:right w:w="115" w:type="dxa"/>
          </w:tblCellMar>
        </w:tblPrEx>
        <w:sdt>
          <w:sdtPr>
            <w:id w:val="-1563710475"/>
            <w14:checkbox>
              <w14:checked w14:val="0"/>
              <w14:checkedState w14:val="2612" w14:font="MS Gothic"/>
              <w14:uncheckedState w14:val="2610" w14:font="MS Gothic"/>
            </w14:checkbox>
          </w:sdtPr>
          <w:sdtContent>
            <w:tc>
              <w:tcPr>
                <w:tcW w:w="215" w:type="pct"/>
                <w:gridSpan w:val="2"/>
              </w:tcPr>
              <w:p w14:paraId="14DB49E1" w14:textId="1A9C9F61"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E2" w14:textId="77777777" w:rsidR="00C92D00" w:rsidRPr="00230994" w:rsidRDefault="00C92D00" w:rsidP="00C92D00">
            <w:pPr>
              <w:pStyle w:val="ExplanationLevel2"/>
              <w:ind w:left="0"/>
            </w:pPr>
            <w:r w:rsidRPr="00230994">
              <w:t xml:space="preserve">The IRB is sufficiently qualified through its experience, expertise, diversity in terms of race, gender, cultural backgrounds, and sensitivity to such issues as community attitudes to promote respect for its advice and counsel in safeguarding the rights and welfare of </w:t>
            </w:r>
            <w:r w:rsidRPr="00230994">
              <w:rPr>
                <w:u w:val="double"/>
              </w:rPr>
              <w:t>Human Subjects</w:t>
            </w:r>
            <w:r w:rsidRPr="00230994">
              <w:t>.</w:t>
            </w:r>
          </w:p>
        </w:tc>
      </w:tr>
      <w:tr w:rsidR="00C92D00" w:rsidRPr="00230994" w14:paraId="14DB49E6" w14:textId="77777777" w:rsidTr="004B15B1">
        <w:tblPrEx>
          <w:tblCellMar>
            <w:left w:w="115" w:type="dxa"/>
            <w:right w:w="115" w:type="dxa"/>
          </w:tblCellMar>
        </w:tblPrEx>
        <w:sdt>
          <w:sdtPr>
            <w:id w:val="1687859080"/>
            <w14:checkbox>
              <w14:checked w14:val="0"/>
              <w14:checkedState w14:val="2612" w14:font="MS Gothic"/>
              <w14:uncheckedState w14:val="2610" w14:font="MS Gothic"/>
            </w14:checkbox>
          </w:sdtPr>
          <w:sdtContent>
            <w:tc>
              <w:tcPr>
                <w:tcW w:w="215" w:type="pct"/>
                <w:gridSpan w:val="2"/>
              </w:tcPr>
              <w:p w14:paraId="14DB49E4" w14:textId="46CFA000"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E5" w14:textId="77777777" w:rsidR="00C92D00" w:rsidRPr="00230994" w:rsidRDefault="00C92D00" w:rsidP="00C92D00">
            <w:pPr>
              <w:pStyle w:val="StatementLevel1"/>
            </w:pPr>
            <w:r w:rsidRPr="00230994">
              <w:t>The IRB includes persons knowledgeable of institutional commitments and regulations, applicable law, and standards of professional conduct and practice and has the ability to ascertain the acceptability of proposed research in terms of these areas.</w:t>
            </w:r>
          </w:p>
        </w:tc>
      </w:tr>
      <w:tr w:rsidR="00C92D00" w:rsidRPr="00230994" w14:paraId="14DB49E9" w14:textId="77777777" w:rsidTr="004B15B1">
        <w:tblPrEx>
          <w:tblCellMar>
            <w:left w:w="115" w:type="dxa"/>
            <w:right w:w="115" w:type="dxa"/>
          </w:tblCellMar>
        </w:tblPrEx>
        <w:sdt>
          <w:sdtPr>
            <w:id w:val="-71054267"/>
            <w14:checkbox>
              <w14:checked w14:val="0"/>
              <w14:checkedState w14:val="2612" w14:font="MS Gothic"/>
              <w14:uncheckedState w14:val="2610" w14:font="MS Gothic"/>
            </w14:checkbox>
          </w:sdtPr>
          <w:sdtContent>
            <w:tc>
              <w:tcPr>
                <w:tcW w:w="215" w:type="pct"/>
                <w:gridSpan w:val="2"/>
              </w:tcPr>
              <w:p w14:paraId="14DB49E7" w14:textId="7151FCC8"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E8" w14:textId="2475B8E8" w:rsidR="00C92D00" w:rsidRPr="00230994" w:rsidRDefault="00C92D00" w:rsidP="00C92D00">
            <w:pPr>
              <w:pStyle w:val="StatementLevel1"/>
            </w:pPr>
            <w:r w:rsidRPr="00230994">
              <w:t xml:space="preserve">The IRB has the ability to ascertain the acceptability of proposed research in terms of institutional commitments </w:t>
            </w:r>
            <w:r>
              <w:t xml:space="preserve">(including policies and resources) </w:t>
            </w:r>
            <w:r w:rsidRPr="00230994">
              <w:t>and regulations, applicable law, and standards of professional conduct and practice.</w:t>
            </w:r>
          </w:p>
        </w:tc>
      </w:tr>
      <w:tr w:rsidR="00C92D00" w:rsidRPr="00230994" w14:paraId="14DB49EC" w14:textId="77777777" w:rsidTr="004B15B1">
        <w:tblPrEx>
          <w:tblCellMar>
            <w:left w:w="115" w:type="dxa"/>
            <w:right w:w="115" w:type="dxa"/>
          </w:tblCellMar>
        </w:tblPrEx>
        <w:sdt>
          <w:sdtPr>
            <w:id w:val="121515532"/>
            <w14:checkbox>
              <w14:checked w14:val="0"/>
              <w14:checkedState w14:val="2612" w14:font="MS Gothic"/>
              <w14:uncheckedState w14:val="2610" w14:font="MS Gothic"/>
            </w14:checkbox>
          </w:sdtPr>
          <w:sdtContent>
            <w:tc>
              <w:tcPr>
                <w:tcW w:w="215" w:type="pct"/>
                <w:gridSpan w:val="2"/>
              </w:tcPr>
              <w:p w14:paraId="14DB49EA" w14:textId="1D4BA477"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EB" w14:textId="77777777" w:rsidR="00C92D00" w:rsidRPr="00230994" w:rsidRDefault="00C92D00" w:rsidP="00C92D00">
            <w:pPr>
              <w:pStyle w:val="StatementLevel1"/>
            </w:pPr>
            <w:r w:rsidRPr="00230994">
              <w:rPr>
                <w:szCs w:val="23"/>
              </w:rPr>
              <w:t>The IRB possesses the professional competence necessary to review research activities.</w:t>
            </w:r>
          </w:p>
        </w:tc>
      </w:tr>
      <w:tr w:rsidR="00C92D00" w:rsidRPr="00230994" w14:paraId="14DB49EF" w14:textId="77777777" w:rsidTr="004B15B1">
        <w:tblPrEx>
          <w:tblCellMar>
            <w:left w:w="115" w:type="dxa"/>
            <w:right w:w="115" w:type="dxa"/>
          </w:tblCellMar>
        </w:tblPrEx>
        <w:sdt>
          <w:sdtPr>
            <w:id w:val="-1001348240"/>
            <w14:checkbox>
              <w14:checked w14:val="0"/>
              <w14:checkedState w14:val="2612" w14:font="MS Gothic"/>
              <w14:uncheckedState w14:val="2610" w14:font="MS Gothic"/>
            </w14:checkbox>
          </w:sdtPr>
          <w:sdtContent>
            <w:tc>
              <w:tcPr>
                <w:tcW w:w="215" w:type="pct"/>
                <w:gridSpan w:val="2"/>
              </w:tcPr>
              <w:p w14:paraId="14DB49ED" w14:textId="514714FA"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EE" w14:textId="05FF8D40" w:rsidR="00C92D00" w:rsidRPr="00230994" w:rsidRDefault="00C92D00" w:rsidP="00C92D00">
            <w:pPr>
              <w:pStyle w:val="StatementLevel1"/>
            </w:pPr>
            <w:r>
              <w:t>If the IRB regula</w:t>
            </w:r>
            <w:r w:rsidRPr="00230994">
              <w:t>rly reviews research that involves a category of subjects</w:t>
            </w:r>
            <w:r>
              <w:t xml:space="preserve"> that is vulnerable to coercion or undue influence, such as children, </w:t>
            </w:r>
            <w:r w:rsidR="00396914" w:rsidRPr="00447012">
              <w:rPr>
                <w:u w:val="double"/>
              </w:rPr>
              <w:t>Prisoner</w:t>
            </w:r>
            <w:r w:rsidR="00396914" w:rsidRPr="007C657C">
              <w:rPr>
                <w:u w:val="double"/>
              </w:rPr>
              <w:t>s</w:t>
            </w:r>
            <w:r>
              <w:t>, individuals with impaired decision-making capacity, or economically or educationally disadvantaged persons</w:t>
            </w:r>
            <w:r w:rsidRPr="00230994">
              <w:t>, the IRB includes of one or more individuals who are knowledgeable about and experienced in working with th</w:t>
            </w:r>
            <w:r>
              <w:t>ese categories of</w:t>
            </w:r>
            <w:r w:rsidRPr="00230994">
              <w:t xml:space="preserve"> subjects.</w:t>
            </w:r>
          </w:p>
        </w:tc>
      </w:tr>
      <w:tr w:rsidR="00C92D00" w:rsidRPr="00230994" w14:paraId="14DB49F2" w14:textId="77777777" w:rsidTr="004B15B1">
        <w:tblPrEx>
          <w:tblCellMar>
            <w:left w:w="115" w:type="dxa"/>
            <w:right w:w="115" w:type="dxa"/>
          </w:tblCellMar>
        </w:tblPrEx>
        <w:sdt>
          <w:sdtPr>
            <w:id w:val="-63416291"/>
            <w14:checkbox>
              <w14:checked w14:val="0"/>
              <w14:checkedState w14:val="2612" w14:font="MS Gothic"/>
              <w14:uncheckedState w14:val="2610" w14:font="MS Gothic"/>
            </w14:checkbox>
          </w:sdtPr>
          <w:sdtContent>
            <w:tc>
              <w:tcPr>
                <w:tcW w:w="215" w:type="pct"/>
                <w:gridSpan w:val="2"/>
              </w:tcPr>
              <w:p w14:paraId="14DB49F0" w14:textId="4E60B9C7" w:rsidR="00C92D00" w:rsidRPr="00230994" w:rsidRDefault="00C92D00" w:rsidP="00C92D00">
                <w:pPr>
                  <w:pStyle w:val="Yes-No"/>
                </w:pPr>
                <w:r w:rsidRPr="00C06E08">
                  <w:rPr>
                    <w:rFonts w:ascii="MS Gothic" w:eastAsia="MS Gothic" w:hAnsi="MS Gothic" w:hint="eastAsia"/>
                  </w:rPr>
                  <w:t>☐</w:t>
                </w:r>
              </w:p>
            </w:tc>
          </w:sdtContent>
        </w:sdt>
        <w:tc>
          <w:tcPr>
            <w:tcW w:w="4785" w:type="pct"/>
            <w:gridSpan w:val="3"/>
          </w:tcPr>
          <w:p w14:paraId="14DB49F1" w14:textId="77777777" w:rsidR="00C92D00" w:rsidRPr="00230994" w:rsidRDefault="00C92D00" w:rsidP="00C92D00">
            <w:pPr>
              <w:pStyle w:val="StatementLevel1"/>
            </w:pPr>
            <w:r w:rsidRPr="00230994">
              <w:t>The IRB has at least one member who represents the perspective of research subjects.</w:t>
            </w:r>
          </w:p>
        </w:tc>
      </w:tr>
      <w:tr w:rsidR="00C92D00" w:rsidRPr="00230994" w14:paraId="14DB49F5" w14:textId="77777777" w:rsidTr="004B15B1">
        <w:tblPrEx>
          <w:tblCellMar>
            <w:left w:w="115" w:type="dxa"/>
            <w:right w:w="115" w:type="dxa"/>
          </w:tblCellMar>
        </w:tblPrEx>
        <w:sdt>
          <w:sdtPr>
            <w:id w:val="-1792118611"/>
            <w14:checkbox>
              <w14:checked w14:val="0"/>
              <w14:checkedState w14:val="2612" w14:font="MS Gothic"/>
              <w14:uncheckedState w14:val="2610" w14:font="MS Gothic"/>
            </w14:checkbox>
          </w:sdtPr>
          <w:sdtContent>
            <w:tc>
              <w:tcPr>
                <w:tcW w:w="215" w:type="pct"/>
                <w:gridSpan w:val="2"/>
              </w:tcPr>
              <w:p w14:paraId="14DB49F3" w14:textId="4E3BB176"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F4" w14:textId="77777777" w:rsidR="00C92D00" w:rsidRPr="00230994" w:rsidRDefault="00C92D00" w:rsidP="00C92D00">
            <w:pPr>
              <w:pStyle w:val="StatementLevel1"/>
            </w:pPr>
            <w:r w:rsidRPr="00230994">
              <w:t>The IRB has no members responsible for business development.</w:t>
            </w:r>
          </w:p>
        </w:tc>
      </w:tr>
      <w:tr w:rsidR="00C92D00" w:rsidRPr="00230994" w14:paraId="14DB49F8" w14:textId="77777777" w:rsidTr="004B15B1">
        <w:tblPrEx>
          <w:tblCellMar>
            <w:left w:w="115" w:type="dxa"/>
            <w:right w:w="115" w:type="dxa"/>
          </w:tblCellMar>
        </w:tblPrEx>
        <w:sdt>
          <w:sdtPr>
            <w:id w:val="-1364137288"/>
            <w14:checkbox>
              <w14:checked w14:val="0"/>
              <w14:checkedState w14:val="2612" w14:font="MS Gothic"/>
              <w14:uncheckedState w14:val="2610" w14:font="MS Gothic"/>
            </w14:checkbox>
          </w:sdtPr>
          <w:sdtContent>
            <w:tc>
              <w:tcPr>
                <w:tcW w:w="215" w:type="pct"/>
                <w:gridSpan w:val="2"/>
              </w:tcPr>
              <w:p w14:paraId="14DB49F6" w14:textId="733C4AC6"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F7" w14:textId="77777777" w:rsidR="00C92D00" w:rsidRPr="00230994" w:rsidRDefault="00C92D00" w:rsidP="00C92D00">
            <w:pPr>
              <w:pStyle w:val="StatementLevel1"/>
            </w:pPr>
            <w:r w:rsidRPr="00230994">
              <w:t>The IRB has no members that own equity in the organization.</w:t>
            </w:r>
          </w:p>
        </w:tc>
      </w:tr>
      <w:tr w:rsidR="007A76BF" w:rsidRPr="00230994" w14:paraId="14DB49FA" w14:textId="77777777" w:rsidTr="004B15B1">
        <w:trPr>
          <w:gridBefore w:val="1"/>
          <w:wBefore w:w="3" w:type="pct"/>
          <w:trHeight w:hRule="exact" w:val="72"/>
        </w:trPr>
        <w:tc>
          <w:tcPr>
            <w:tcW w:w="4997" w:type="pct"/>
            <w:gridSpan w:val="4"/>
            <w:shd w:val="clear" w:color="auto" w:fill="000000"/>
          </w:tcPr>
          <w:p w14:paraId="14DB49F9" w14:textId="77777777" w:rsidR="007A76BF" w:rsidRPr="00230994" w:rsidRDefault="007A76BF" w:rsidP="007E3569"/>
        </w:tc>
      </w:tr>
      <w:tr w:rsidR="009E79A4" w:rsidRPr="00230994" w14:paraId="14DB49FC" w14:textId="77777777" w:rsidTr="004B15B1">
        <w:trPr>
          <w:gridBefore w:val="1"/>
          <w:wBefore w:w="3" w:type="pct"/>
        </w:trPr>
        <w:tc>
          <w:tcPr>
            <w:tcW w:w="4997" w:type="pct"/>
            <w:gridSpan w:val="4"/>
          </w:tcPr>
          <w:p w14:paraId="14DB49FB" w14:textId="77777777" w:rsidR="009E79A4" w:rsidRPr="00230994" w:rsidRDefault="007A76BF" w:rsidP="00003034">
            <w:pPr>
              <w:pStyle w:val="ChecklistLevel1"/>
            </w:pPr>
            <w:r w:rsidRPr="00230994">
              <w:t>Additional Requirements</w:t>
            </w:r>
            <w:r w:rsidR="009E79A4" w:rsidRPr="00230994">
              <w:rPr>
                <w:b w:val="0"/>
              </w:rPr>
              <w:t xml:space="preserve"> </w:t>
            </w:r>
            <w:r w:rsidR="00003034" w:rsidRPr="00D67221">
              <w:rPr>
                <w:b w:val="0"/>
              </w:rPr>
              <w:t>(</w:t>
            </w:r>
            <w:r w:rsidR="00003034">
              <w:rPr>
                <w:b w:val="0"/>
              </w:rPr>
              <w:t xml:space="preserve">Check if </w:t>
            </w:r>
            <w:r w:rsidR="00003034" w:rsidRPr="00D67221">
              <w:t>“Yes</w:t>
            </w:r>
            <w:r w:rsidR="00003034">
              <w:t>”.</w:t>
            </w:r>
            <w:r w:rsidR="00003034">
              <w:rPr>
                <w:b w:val="0"/>
              </w:rPr>
              <w:t xml:space="preserve"> All must be checked)</w:t>
            </w:r>
          </w:p>
        </w:tc>
      </w:tr>
      <w:tr w:rsidR="00C92D00" w:rsidRPr="00230994" w14:paraId="14DB49FF" w14:textId="77777777" w:rsidTr="004B15B1">
        <w:tblPrEx>
          <w:tblCellMar>
            <w:left w:w="115" w:type="dxa"/>
            <w:right w:w="115" w:type="dxa"/>
          </w:tblCellMar>
        </w:tblPrEx>
        <w:sdt>
          <w:sdtPr>
            <w:id w:val="954441146"/>
            <w14:checkbox>
              <w14:checked w14:val="0"/>
              <w14:checkedState w14:val="2612" w14:font="MS Gothic"/>
              <w14:uncheckedState w14:val="2610" w14:font="MS Gothic"/>
            </w14:checkbox>
          </w:sdtPr>
          <w:sdtContent>
            <w:tc>
              <w:tcPr>
                <w:tcW w:w="215" w:type="pct"/>
                <w:gridSpan w:val="2"/>
              </w:tcPr>
              <w:p w14:paraId="14DB49FD" w14:textId="67B5950D"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9FE" w14:textId="77777777" w:rsidR="00C92D00" w:rsidRPr="00230994" w:rsidRDefault="00C92D00" w:rsidP="00C92D00">
            <w:pPr>
              <w:pStyle w:val="StatementLevel1"/>
            </w:pPr>
            <w:r w:rsidRPr="00230994">
              <w:t>The IRB has an IRB chair.</w:t>
            </w:r>
          </w:p>
        </w:tc>
      </w:tr>
      <w:tr w:rsidR="00C92D00" w:rsidRPr="00230994" w14:paraId="14DB4A02" w14:textId="77777777" w:rsidTr="004B15B1">
        <w:tblPrEx>
          <w:tblCellMar>
            <w:left w:w="115" w:type="dxa"/>
            <w:right w:w="115" w:type="dxa"/>
          </w:tblCellMar>
        </w:tblPrEx>
        <w:sdt>
          <w:sdtPr>
            <w:id w:val="-1012062254"/>
            <w14:checkbox>
              <w14:checked w14:val="0"/>
              <w14:checkedState w14:val="2612" w14:font="MS Gothic"/>
              <w14:uncheckedState w14:val="2610" w14:font="MS Gothic"/>
            </w14:checkbox>
          </w:sdtPr>
          <w:sdtContent>
            <w:tc>
              <w:tcPr>
                <w:tcW w:w="215" w:type="pct"/>
                <w:gridSpan w:val="2"/>
              </w:tcPr>
              <w:p w14:paraId="14DB4A00" w14:textId="1D816218"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A01" w14:textId="77777777" w:rsidR="00C92D00" w:rsidRPr="00230994" w:rsidRDefault="00C92D00" w:rsidP="00C92D00">
            <w:pPr>
              <w:pStyle w:val="StatementLevel1"/>
            </w:pPr>
            <w:r w:rsidRPr="00230994">
              <w:t>There are sufficient alternate IRB members.</w:t>
            </w:r>
          </w:p>
        </w:tc>
      </w:tr>
      <w:tr w:rsidR="007A76BF" w:rsidRPr="00230994" w14:paraId="14DB4A04" w14:textId="77777777" w:rsidTr="004B15B1">
        <w:trPr>
          <w:gridBefore w:val="1"/>
          <w:wBefore w:w="3" w:type="pct"/>
          <w:trHeight w:hRule="exact" w:val="72"/>
        </w:trPr>
        <w:tc>
          <w:tcPr>
            <w:tcW w:w="4997" w:type="pct"/>
            <w:gridSpan w:val="4"/>
            <w:shd w:val="clear" w:color="auto" w:fill="000000"/>
          </w:tcPr>
          <w:p w14:paraId="14DB4A03" w14:textId="77777777" w:rsidR="007A76BF" w:rsidRPr="00230994" w:rsidRDefault="007A76BF" w:rsidP="007E3569"/>
        </w:tc>
      </w:tr>
      <w:tr w:rsidR="00432A59" w:rsidRPr="00230994" w14:paraId="14DB4A06" w14:textId="77777777" w:rsidTr="004B15B1">
        <w:trPr>
          <w:gridBefore w:val="1"/>
          <w:wBefore w:w="3" w:type="pct"/>
        </w:trPr>
        <w:tc>
          <w:tcPr>
            <w:tcW w:w="4997" w:type="pct"/>
            <w:gridSpan w:val="4"/>
            <w:vAlign w:val="center"/>
          </w:tcPr>
          <w:p w14:paraId="14DB4A05" w14:textId="77777777" w:rsidR="00432A59" w:rsidRPr="00230994" w:rsidRDefault="00432A59" w:rsidP="00ED7A89">
            <w:pPr>
              <w:pStyle w:val="ChecklistLevel1"/>
              <w:tabs>
                <w:tab w:val="clear" w:pos="720"/>
              </w:tabs>
              <w:ind w:left="353" w:hanging="353"/>
            </w:pPr>
            <w:r w:rsidRPr="00230994">
              <w:t xml:space="preserve">Composition of an IRB </w:t>
            </w:r>
            <w:r>
              <w:t>t</w:t>
            </w:r>
            <w:r w:rsidRPr="00230994">
              <w:t xml:space="preserve">hat Reviews Research Involving </w:t>
            </w:r>
            <w:r w:rsidR="008C4145" w:rsidRPr="008C4145">
              <w:rPr>
                <w:u w:val="double"/>
              </w:rPr>
              <w:t>Prisoners</w:t>
            </w:r>
            <w:r w:rsidRPr="00230994">
              <w:t xml:space="preserve"> </w:t>
            </w:r>
            <w:r w:rsidRPr="00432A59">
              <w:rPr>
                <w:b w:val="0"/>
              </w:rPr>
              <w:t>(</w:t>
            </w:r>
            <w:r>
              <w:rPr>
                <w:b w:val="0"/>
              </w:rPr>
              <w:t xml:space="preserve">Check if </w:t>
            </w:r>
            <w:r w:rsidRPr="00D67221">
              <w:t>“Yes</w:t>
            </w:r>
            <w:r>
              <w:t>”.</w:t>
            </w:r>
            <w:r>
              <w:rPr>
                <w:b w:val="0"/>
              </w:rPr>
              <w:t xml:space="preserve"> </w:t>
            </w:r>
            <w:r w:rsidRPr="00432A59">
              <w:rPr>
                <w:b w:val="0"/>
              </w:rPr>
              <w:t xml:space="preserve">If </w:t>
            </w:r>
            <w:r>
              <w:rPr>
                <w:b w:val="0"/>
              </w:rPr>
              <w:t xml:space="preserve">the </w:t>
            </w:r>
            <w:r w:rsidRPr="00432A59">
              <w:rPr>
                <w:b w:val="0"/>
              </w:rPr>
              <w:t xml:space="preserve">IRB reviews research involving </w:t>
            </w:r>
            <w:r w:rsidR="008C4145" w:rsidRPr="008C4145">
              <w:rPr>
                <w:b w:val="0"/>
                <w:u w:val="double"/>
              </w:rPr>
              <w:t>Prisoners</w:t>
            </w:r>
            <w:r>
              <w:rPr>
                <w:b w:val="0"/>
              </w:rPr>
              <w:t>,</w:t>
            </w:r>
            <w:r w:rsidRPr="00432A59">
              <w:rPr>
                <w:b w:val="0"/>
              </w:rPr>
              <w:t xml:space="preserve"> all must be checked)</w:t>
            </w:r>
          </w:p>
        </w:tc>
      </w:tr>
      <w:tr w:rsidR="00C92D00" w:rsidRPr="00230994" w14:paraId="14DB4A09" w14:textId="77777777" w:rsidTr="004B15B1">
        <w:tblPrEx>
          <w:tblCellMar>
            <w:left w:w="115" w:type="dxa"/>
            <w:right w:w="115" w:type="dxa"/>
          </w:tblCellMar>
        </w:tblPrEx>
        <w:sdt>
          <w:sdtPr>
            <w:id w:val="-588231743"/>
            <w14:checkbox>
              <w14:checked w14:val="0"/>
              <w14:checkedState w14:val="2612" w14:font="MS Gothic"/>
              <w14:uncheckedState w14:val="2610" w14:font="MS Gothic"/>
            </w14:checkbox>
          </w:sdtPr>
          <w:sdtContent>
            <w:tc>
              <w:tcPr>
                <w:tcW w:w="215" w:type="pct"/>
                <w:gridSpan w:val="2"/>
              </w:tcPr>
              <w:p w14:paraId="14DB4A07" w14:textId="427119BE"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A08" w14:textId="77777777" w:rsidR="00C92D00" w:rsidRPr="00230994" w:rsidRDefault="00C92D00" w:rsidP="00C92D00">
            <w:pPr>
              <w:pStyle w:val="StatementLevel1"/>
            </w:pPr>
            <w:r w:rsidRPr="00230994">
              <w:t xml:space="preserve">A majority of the Board (exclusive of </w:t>
            </w:r>
            <w:r w:rsidRPr="008C4145">
              <w:rPr>
                <w:u w:val="double"/>
              </w:rPr>
              <w:t>Prisoner</w:t>
            </w:r>
            <w:r w:rsidRPr="00230994">
              <w:t xml:space="preserve"> members) has no association with the prison(s) involved, apart from their membership on the Board.</w:t>
            </w:r>
          </w:p>
        </w:tc>
      </w:tr>
      <w:tr w:rsidR="00C92D00" w:rsidRPr="00230994" w14:paraId="14DB4A0C" w14:textId="77777777" w:rsidTr="004B15B1">
        <w:tblPrEx>
          <w:tblCellMar>
            <w:left w:w="115" w:type="dxa"/>
            <w:right w:w="115" w:type="dxa"/>
          </w:tblCellMar>
        </w:tblPrEx>
        <w:sdt>
          <w:sdtPr>
            <w:id w:val="843674449"/>
            <w14:checkbox>
              <w14:checked w14:val="0"/>
              <w14:checkedState w14:val="2612" w14:font="MS Gothic"/>
              <w14:uncheckedState w14:val="2610" w14:font="MS Gothic"/>
            </w14:checkbox>
          </w:sdtPr>
          <w:sdtContent>
            <w:tc>
              <w:tcPr>
                <w:tcW w:w="215" w:type="pct"/>
                <w:gridSpan w:val="2"/>
              </w:tcPr>
              <w:p w14:paraId="14DB4A0A" w14:textId="31C8CD2E" w:rsidR="00C92D00" w:rsidRPr="00230994" w:rsidRDefault="00396914" w:rsidP="00C92D00">
                <w:pPr>
                  <w:pStyle w:val="Yes-No"/>
                </w:pPr>
                <w:r>
                  <w:rPr>
                    <w:rFonts w:ascii="MS Gothic" w:eastAsia="MS Gothic" w:hAnsi="MS Gothic" w:hint="eastAsia"/>
                  </w:rPr>
                  <w:t>☐</w:t>
                </w:r>
              </w:p>
            </w:tc>
          </w:sdtContent>
        </w:sdt>
        <w:tc>
          <w:tcPr>
            <w:tcW w:w="4785" w:type="pct"/>
            <w:gridSpan w:val="3"/>
          </w:tcPr>
          <w:p w14:paraId="14DB4A0B" w14:textId="3A6FBCC1" w:rsidR="00C92D00" w:rsidRPr="00230994" w:rsidRDefault="00C92D00" w:rsidP="00C92D00">
            <w:pPr>
              <w:pStyle w:val="StatementLevel1"/>
            </w:pPr>
            <w:r w:rsidRPr="00230994">
              <w:t xml:space="preserve">At least one </w:t>
            </w:r>
            <w:r>
              <w:t xml:space="preserve">voting </w:t>
            </w:r>
            <w:r w:rsidRPr="00230994">
              <w:t xml:space="preserve">member of the Board is a </w:t>
            </w:r>
            <w:r w:rsidRPr="008C4145">
              <w:rPr>
                <w:u w:val="double"/>
              </w:rPr>
              <w:t>Prisoner</w:t>
            </w:r>
            <w:r w:rsidRPr="00230994">
              <w:t xml:space="preserve">, or a </w:t>
            </w:r>
            <w:r w:rsidRPr="008C4145">
              <w:rPr>
                <w:u w:val="double"/>
              </w:rPr>
              <w:t>Prisoner</w:t>
            </w:r>
            <w:r w:rsidRPr="00230994">
              <w:t xml:space="preserve"> representative with appropriate background and exper</w:t>
            </w:r>
            <w:r>
              <w:t>ience to serve in that capacity, including a</w:t>
            </w:r>
            <w:r w:rsidRPr="00CC5786">
              <w:t xml:space="preserve"> working knowledge of the population to be recruited, a reasonable familiarity with the operations of the prison or confinement facility, and any other legally imposed restrictive conditions involved in the research</w:t>
            </w:r>
            <w:r>
              <w:t xml:space="preserve">. (The </w:t>
            </w:r>
            <w:r w:rsidR="00396914" w:rsidRPr="007C657C">
              <w:rPr>
                <w:u w:val="double"/>
              </w:rPr>
              <w:t>P</w:t>
            </w:r>
            <w:r w:rsidRPr="007C657C">
              <w:rPr>
                <w:u w:val="double"/>
              </w:rPr>
              <w:t>risoner</w:t>
            </w:r>
            <w:r>
              <w:t xml:space="preserve"> representative may be an alternate member who becomes a voting member when needed.)</w:t>
            </w:r>
          </w:p>
        </w:tc>
      </w:tr>
      <w:tr w:rsidR="00840172" w:rsidRPr="00230994" w14:paraId="14DB4A0E" w14:textId="77777777" w:rsidTr="004B15B1">
        <w:trPr>
          <w:gridBefore w:val="1"/>
          <w:wBefore w:w="3" w:type="pct"/>
          <w:trHeight w:hRule="exact" w:val="72"/>
        </w:trPr>
        <w:tc>
          <w:tcPr>
            <w:tcW w:w="4997" w:type="pct"/>
            <w:gridSpan w:val="4"/>
            <w:shd w:val="clear" w:color="auto" w:fill="000000"/>
          </w:tcPr>
          <w:p w14:paraId="14DB4A0D" w14:textId="77777777" w:rsidR="00840172" w:rsidRPr="00230994" w:rsidRDefault="00840172" w:rsidP="00BE0670"/>
        </w:tc>
      </w:tr>
      <w:tr w:rsidR="00840172" w:rsidRPr="00230994" w14:paraId="14DB4A10" w14:textId="77777777" w:rsidTr="004B15B1">
        <w:trPr>
          <w:gridBefore w:val="1"/>
          <w:wBefore w:w="3" w:type="pct"/>
        </w:trPr>
        <w:tc>
          <w:tcPr>
            <w:tcW w:w="4997" w:type="pct"/>
            <w:gridSpan w:val="4"/>
          </w:tcPr>
          <w:p w14:paraId="14DB4A0F" w14:textId="77777777" w:rsidR="00840172" w:rsidRPr="00230994" w:rsidRDefault="00840172" w:rsidP="00432A59">
            <w:pPr>
              <w:pStyle w:val="ChecklistLevel1"/>
            </w:pPr>
            <w:r w:rsidRPr="00230994">
              <w:t xml:space="preserve">Scope </w:t>
            </w:r>
            <w:r w:rsidR="00432A59">
              <w:t>a</w:t>
            </w:r>
            <w:r w:rsidRPr="00230994">
              <w:t xml:space="preserve">nd Composition </w:t>
            </w:r>
            <w:r w:rsidR="00003034" w:rsidRPr="00D67221">
              <w:rPr>
                <w:b w:val="0"/>
              </w:rPr>
              <w:t>(</w:t>
            </w:r>
            <w:r w:rsidR="00003034">
              <w:rPr>
                <w:b w:val="0"/>
              </w:rPr>
              <w:t xml:space="preserve">Check if </w:t>
            </w:r>
            <w:r w:rsidR="00003034" w:rsidRPr="00D67221">
              <w:t>“Yes</w:t>
            </w:r>
            <w:r w:rsidR="00003034">
              <w:t>”.</w:t>
            </w:r>
            <w:r w:rsidR="00003034">
              <w:rPr>
                <w:b w:val="0"/>
              </w:rPr>
              <w:t xml:space="preserve"> All must be checked)</w:t>
            </w:r>
          </w:p>
        </w:tc>
      </w:tr>
      <w:tr w:rsidR="00C92D00" w:rsidRPr="00230994" w14:paraId="14DB4A14" w14:textId="77777777" w:rsidTr="004B15B1">
        <w:trPr>
          <w:gridBefore w:val="1"/>
          <w:wBefore w:w="3" w:type="pct"/>
        </w:trPr>
        <w:sdt>
          <w:sdtPr>
            <w:id w:val="-1648808935"/>
            <w14:checkbox>
              <w14:checked w14:val="0"/>
              <w14:checkedState w14:val="2612" w14:font="MS Gothic"/>
              <w14:uncheckedState w14:val="2610" w14:font="MS Gothic"/>
            </w14:checkbox>
          </w:sdtPr>
          <w:sdtContent>
            <w:tc>
              <w:tcPr>
                <w:tcW w:w="213" w:type="pct"/>
                <w:vMerge w:val="restart"/>
              </w:tcPr>
              <w:p w14:paraId="14DB4A11" w14:textId="41AD1316" w:rsidR="00C92D00" w:rsidRPr="00230994" w:rsidRDefault="00396914" w:rsidP="00C92D00">
                <w:pPr>
                  <w:pStyle w:val="Yes-No"/>
                </w:pPr>
                <w:r>
                  <w:rPr>
                    <w:rFonts w:ascii="MS Gothic" w:eastAsia="MS Gothic" w:hAnsi="MS Gothic" w:hint="eastAsia"/>
                  </w:rPr>
                  <w:t>☐</w:t>
                </w:r>
              </w:p>
            </w:tc>
          </w:sdtContent>
        </w:sdt>
        <w:tc>
          <w:tcPr>
            <w:tcW w:w="2596" w:type="pct"/>
            <w:gridSpan w:val="2"/>
          </w:tcPr>
          <w:p w14:paraId="14DB4A12" w14:textId="77777777" w:rsidR="00C92D00" w:rsidRPr="00230994" w:rsidRDefault="00C92D00" w:rsidP="00C92D00">
            <w:pPr>
              <w:pStyle w:val="StatementLevel1"/>
            </w:pPr>
            <w:r w:rsidRPr="00230994">
              <w:t>This IRB conducts: (Select one)</w:t>
            </w:r>
          </w:p>
        </w:tc>
        <w:tc>
          <w:tcPr>
            <w:tcW w:w="2189" w:type="pct"/>
          </w:tcPr>
          <w:p w14:paraId="14DB4A13" w14:textId="77777777" w:rsidR="00C92D00" w:rsidRPr="00230994" w:rsidRDefault="00C92D00" w:rsidP="00C92D00">
            <w:pPr>
              <w:pStyle w:val="StatementLevel1"/>
            </w:pPr>
            <w:r w:rsidRPr="00230994">
              <w:t>List limitations on types of reviews:</w:t>
            </w:r>
          </w:p>
        </w:tc>
      </w:tr>
      <w:tr w:rsidR="00C92D00" w:rsidRPr="00230994" w14:paraId="14DB4A19" w14:textId="77777777" w:rsidTr="004B15B1">
        <w:trPr>
          <w:gridBefore w:val="1"/>
          <w:wBefore w:w="3" w:type="pct"/>
        </w:trPr>
        <w:tc>
          <w:tcPr>
            <w:tcW w:w="213" w:type="pct"/>
            <w:vMerge/>
          </w:tcPr>
          <w:p w14:paraId="14DB4A15" w14:textId="77777777" w:rsidR="00C92D00" w:rsidRPr="00230994" w:rsidRDefault="00C92D00" w:rsidP="00C92D00">
            <w:pPr>
              <w:pStyle w:val="Yes-No"/>
            </w:pPr>
          </w:p>
        </w:tc>
        <w:sdt>
          <w:sdtPr>
            <w:id w:val="1180710617"/>
            <w14:checkbox>
              <w14:checked w14:val="0"/>
              <w14:checkedState w14:val="2612" w14:font="MS Gothic"/>
              <w14:uncheckedState w14:val="2610" w14:font="MS Gothic"/>
            </w14:checkbox>
          </w:sdtPr>
          <w:sdtContent>
            <w:tc>
              <w:tcPr>
                <w:tcW w:w="204" w:type="pct"/>
              </w:tcPr>
              <w:p w14:paraId="14DB4A16" w14:textId="4B833E67" w:rsidR="00C92D00" w:rsidRPr="00230994" w:rsidRDefault="00C92D00" w:rsidP="00C92D00">
                <w:pPr>
                  <w:pStyle w:val="Yes-No"/>
                </w:pPr>
                <w:r w:rsidRPr="00BB38B5">
                  <w:rPr>
                    <w:rFonts w:ascii="MS Gothic" w:eastAsia="MS Gothic" w:hAnsi="MS Gothic" w:hint="eastAsia"/>
                  </w:rPr>
                  <w:t>☐</w:t>
                </w:r>
              </w:p>
            </w:tc>
          </w:sdtContent>
        </w:sdt>
        <w:tc>
          <w:tcPr>
            <w:tcW w:w="2392" w:type="pct"/>
          </w:tcPr>
          <w:p w14:paraId="14DB4A17" w14:textId="77777777" w:rsidR="00C92D00" w:rsidRPr="00230994" w:rsidRDefault="00C92D00" w:rsidP="00C92D00">
            <w:pPr>
              <w:pStyle w:val="StatementLevel1"/>
            </w:pPr>
            <w:r w:rsidRPr="00230994">
              <w:t>All reviews without limitation.</w:t>
            </w:r>
          </w:p>
        </w:tc>
        <w:tc>
          <w:tcPr>
            <w:tcW w:w="2189" w:type="pct"/>
            <w:vMerge w:val="restart"/>
          </w:tcPr>
          <w:p w14:paraId="14DB4A18" w14:textId="77777777" w:rsidR="00C92D00" w:rsidRPr="00230994" w:rsidRDefault="00C92D00" w:rsidP="00C92D00">
            <w:pPr>
              <w:pStyle w:val="StatementLevel1"/>
            </w:pPr>
            <w:r w:rsidRPr="00230994">
              <w:fldChar w:fldCharType="begin">
                <w:ffData>
                  <w:name w:val="Text1"/>
                  <w:enabled/>
                  <w:calcOnExit w:val="0"/>
                  <w:textInput/>
                </w:ffData>
              </w:fldChar>
            </w:r>
            <w:bookmarkStart w:id="0" w:name="Text1"/>
            <w:r w:rsidRPr="00230994">
              <w:instrText xml:space="preserve"> FORMTEXT </w:instrText>
            </w:r>
            <w:r w:rsidRPr="00230994">
              <w:fldChar w:fldCharType="separate"/>
            </w:r>
            <w:r>
              <w:rPr>
                <w:noProof/>
              </w:rPr>
              <w:t> </w:t>
            </w:r>
            <w:r>
              <w:rPr>
                <w:noProof/>
              </w:rPr>
              <w:t> </w:t>
            </w:r>
            <w:r>
              <w:rPr>
                <w:noProof/>
              </w:rPr>
              <w:t> </w:t>
            </w:r>
            <w:r>
              <w:rPr>
                <w:noProof/>
              </w:rPr>
              <w:t> </w:t>
            </w:r>
            <w:r>
              <w:rPr>
                <w:noProof/>
              </w:rPr>
              <w:t> </w:t>
            </w:r>
            <w:r w:rsidRPr="00230994">
              <w:fldChar w:fldCharType="end"/>
            </w:r>
            <w:bookmarkEnd w:id="0"/>
          </w:p>
        </w:tc>
      </w:tr>
      <w:tr w:rsidR="00C92D00" w:rsidRPr="00230994" w14:paraId="14DB4A1E" w14:textId="77777777" w:rsidTr="004B15B1">
        <w:trPr>
          <w:gridBefore w:val="1"/>
          <w:wBefore w:w="3" w:type="pct"/>
        </w:trPr>
        <w:tc>
          <w:tcPr>
            <w:tcW w:w="213" w:type="pct"/>
            <w:vMerge/>
          </w:tcPr>
          <w:p w14:paraId="14DB4A1A" w14:textId="77777777" w:rsidR="00C92D00" w:rsidRPr="00230994" w:rsidRDefault="00C92D00" w:rsidP="00C92D00">
            <w:pPr>
              <w:pStyle w:val="Yes-No"/>
            </w:pPr>
          </w:p>
        </w:tc>
        <w:sdt>
          <w:sdtPr>
            <w:id w:val="792786810"/>
            <w14:checkbox>
              <w14:checked w14:val="0"/>
              <w14:checkedState w14:val="2612" w14:font="MS Gothic"/>
              <w14:uncheckedState w14:val="2610" w14:font="MS Gothic"/>
            </w14:checkbox>
          </w:sdtPr>
          <w:sdtContent>
            <w:tc>
              <w:tcPr>
                <w:tcW w:w="204" w:type="pct"/>
              </w:tcPr>
              <w:p w14:paraId="14DB4A1B" w14:textId="3104E0CB" w:rsidR="00C92D00" w:rsidRPr="00230994" w:rsidRDefault="00C92D00" w:rsidP="00C92D00">
                <w:pPr>
                  <w:pStyle w:val="Yes-No"/>
                </w:pPr>
                <w:r w:rsidRPr="00BB38B5">
                  <w:rPr>
                    <w:rFonts w:ascii="MS Gothic" w:eastAsia="MS Gothic" w:hAnsi="MS Gothic" w:hint="eastAsia"/>
                  </w:rPr>
                  <w:t>☐</w:t>
                </w:r>
              </w:p>
            </w:tc>
          </w:sdtContent>
        </w:sdt>
        <w:tc>
          <w:tcPr>
            <w:tcW w:w="2392" w:type="pct"/>
          </w:tcPr>
          <w:p w14:paraId="14DB4A1C" w14:textId="77777777" w:rsidR="00C92D00" w:rsidRPr="00230994" w:rsidRDefault="00C92D00" w:rsidP="00C92D00">
            <w:pPr>
              <w:pStyle w:val="StatementLevel1"/>
            </w:pPr>
            <w:r w:rsidRPr="00230994">
              <w:t>Limited to the following types of reviews:</w:t>
            </w:r>
          </w:p>
        </w:tc>
        <w:tc>
          <w:tcPr>
            <w:tcW w:w="2189" w:type="pct"/>
            <w:vMerge/>
          </w:tcPr>
          <w:p w14:paraId="14DB4A1D" w14:textId="77777777" w:rsidR="00C92D00" w:rsidRPr="00230994" w:rsidRDefault="00C92D00" w:rsidP="00C92D00">
            <w:pPr>
              <w:pStyle w:val="StatementLevel1"/>
            </w:pPr>
          </w:p>
        </w:tc>
      </w:tr>
      <w:tr w:rsidR="00C92D00" w:rsidRPr="00230994" w14:paraId="14DB4A22" w14:textId="77777777" w:rsidTr="004B15B1">
        <w:trPr>
          <w:gridBefore w:val="1"/>
          <w:wBefore w:w="3" w:type="pct"/>
        </w:trPr>
        <w:sdt>
          <w:sdtPr>
            <w:id w:val="1709679644"/>
            <w14:checkbox>
              <w14:checked w14:val="0"/>
              <w14:checkedState w14:val="2612" w14:font="MS Gothic"/>
              <w14:uncheckedState w14:val="2610" w14:font="MS Gothic"/>
            </w14:checkbox>
          </w:sdtPr>
          <w:sdtContent>
            <w:tc>
              <w:tcPr>
                <w:tcW w:w="213" w:type="pct"/>
              </w:tcPr>
              <w:p w14:paraId="14DB4A1F" w14:textId="54AECD3D" w:rsidR="00C92D00" w:rsidRPr="00230994" w:rsidRDefault="00396914" w:rsidP="00C92D00">
                <w:pPr>
                  <w:pStyle w:val="Yes-No"/>
                </w:pPr>
                <w:r>
                  <w:rPr>
                    <w:rFonts w:ascii="MS Gothic" w:eastAsia="MS Gothic" w:hAnsi="MS Gothic" w:hint="eastAsia"/>
                  </w:rPr>
                  <w:t>☐</w:t>
                </w:r>
              </w:p>
            </w:tc>
          </w:sdtContent>
        </w:sdt>
        <w:tc>
          <w:tcPr>
            <w:tcW w:w="2596" w:type="pct"/>
            <w:gridSpan w:val="2"/>
          </w:tcPr>
          <w:p w14:paraId="14DB4A20" w14:textId="77777777" w:rsidR="00C92D00" w:rsidRPr="00230994" w:rsidRDefault="00C92D00" w:rsidP="00C92D00">
            <w:pPr>
              <w:pStyle w:val="StatementLevel1"/>
            </w:pPr>
            <w:r w:rsidRPr="00230994">
              <w:t>The type of research reviewed matches the description in the roster.</w:t>
            </w:r>
          </w:p>
        </w:tc>
        <w:tc>
          <w:tcPr>
            <w:tcW w:w="2189" w:type="pct"/>
            <w:vMerge/>
          </w:tcPr>
          <w:p w14:paraId="14DB4A21" w14:textId="77777777" w:rsidR="00C92D00" w:rsidRPr="00230994" w:rsidRDefault="00C92D00" w:rsidP="00C92D00">
            <w:pPr>
              <w:pStyle w:val="StatementLevel1"/>
            </w:pPr>
          </w:p>
        </w:tc>
      </w:tr>
      <w:tr w:rsidR="00C92D00" w:rsidRPr="00230994" w14:paraId="14DB4A26" w14:textId="77777777" w:rsidTr="004B15B1">
        <w:trPr>
          <w:gridBefore w:val="1"/>
          <w:wBefore w:w="3" w:type="pct"/>
        </w:trPr>
        <w:sdt>
          <w:sdtPr>
            <w:id w:val="-478622062"/>
            <w14:checkbox>
              <w14:checked w14:val="0"/>
              <w14:checkedState w14:val="2612" w14:font="MS Gothic"/>
              <w14:uncheckedState w14:val="2610" w14:font="MS Gothic"/>
            </w14:checkbox>
          </w:sdtPr>
          <w:sdtContent>
            <w:tc>
              <w:tcPr>
                <w:tcW w:w="213" w:type="pct"/>
              </w:tcPr>
              <w:p w14:paraId="14DB4A23" w14:textId="2172DA05" w:rsidR="00C92D00" w:rsidRPr="00230994" w:rsidRDefault="00396914" w:rsidP="00C92D00">
                <w:pPr>
                  <w:pStyle w:val="Yes-No"/>
                </w:pPr>
                <w:r>
                  <w:rPr>
                    <w:rFonts w:ascii="MS Gothic" w:eastAsia="MS Gothic" w:hAnsi="MS Gothic" w:hint="eastAsia"/>
                  </w:rPr>
                  <w:t>☐</w:t>
                </w:r>
              </w:p>
            </w:tc>
          </w:sdtContent>
        </w:sdt>
        <w:tc>
          <w:tcPr>
            <w:tcW w:w="2596" w:type="pct"/>
            <w:gridSpan w:val="2"/>
          </w:tcPr>
          <w:p w14:paraId="14DB4A24" w14:textId="77777777" w:rsidR="00C92D00" w:rsidRPr="00230994" w:rsidRDefault="00C92D00" w:rsidP="00C92D00">
            <w:pPr>
              <w:pStyle w:val="StatementLevel1"/>
            </w:pPr>
            <w:r w:rsidRPr="00230994">
              <w:t>The composition of the IRB is appropriate to the types of research reviewed.</w:t>
            </w:r>
          </w:p>
        </w:tc>
        <w:tc>
          <w:tcPr>
            <w:tcW w:w="2189" w:type="pct"/>
            <w:vMerge/>
          </w:tcPr>
          <w:p w14:paraId="14DB4A25" w14:textId="77777777" w:rsidR="00C92D00" w:rsidRPr="00230994" w:rsidRDefault="00C92D00" w:rsidP="00C92D00">
            <w:pPr>
              <w:pStyle w:val="StatementLevel1"/>
            </w:pPr>
          </w:p>
        </w:tc>
      </w:tr>
    </w:tbl>
    <w:p w14:paraId="14DB4A7A" w14:textId="77777777" w:rsidR="00BD22D1" w:rsidRPr="00BC0911" w:rsidRDefault="00BD22D1" w:rsidP="00BD22D1"/>
    <w:sectPr w:rsidR="00BD22D1" w:rsidRPr="00BC0911" w:rsidSect="007E106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BE8EF" w14:textId="77777777" w:rsidR="0049247A" w:rsidRDefault="0049247A">
      <w:r>
        <w:separator/>
      </w:r>
    </w:p>
  </w:endnote>
  <w:endnote w:type="continuationSeparator" w:id="0">
    <w:p w14:paraId="46FDF423" w14:textId="77777777" w:rsidR="0049247A" w:rsidRDefault="0049247A">
      <w:r>
        <w:continuationSeparator/>
      </w:r>
    </w:p>
  </w:endnote>
  <w:endnote w:type="continuationNotice" w:id="1">
    <w:p w14:paraId="6DC38455" w14:textId="77777777" w:rsidR="00526CC9" w:rsidRDefault="00526C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altName w:val="Arial"/>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B4A93" w14:textId="0F9AC782" w:rsidR="00421C26" w:rsidRPr="00421C26" w:rsidRDefault="00421C26" w:rsidP="00E905B9">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9A25E" w14:textId="77777777" w:rsidR="0049247A" w:rsidRDefault="0049247A">
      <w:r>
        <w:separator/>
      </w:r>
    </w:p>
  </w:footnote>
  <w:footnote w:type="continuationSeparator" w:id="0">
    <w:p w14:paraId="7B5B05E6" w14:textId="77777777" w:rsidR="0049247A" w:rsidRDefault="0049247A">
      <w:r>
        <w:continuationSeparator/>
      </w:r>
    </w:p>
  </w:footnote>
  <w:footnote w:type="continuationNotice" w:id="1">
    <w:p w14:paraId="7E74712D" w14:textId="77777777" w:rsidR="00526CC9" w:rsidRDefault="00526C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40"/>
      <w:gridCol w:w="2522"/>
      <w:gridCol w:w="2522"/>
      <w:gridCol w:w="2522"/>
    </w:tblGrid>
    <w:tr w:rsidR="0045538A" w:rsidRPr="00D074E9" w14:paraId="253B6B26" w14:textId="77777777" w:rsidTr="00B613B0">
      <w:trPr>
        <w:cantSplit/>
        <w:trHeight w:val="260"/>
      </w:trPr>
      <w:tc>
        <w:tcPr>
          <w:tcW w:w="3240" w:type="dxa"/>
          <w:vMerge w:val="restart"/>
          <w:tcBorders>
            <w:top w:val="nil"/>
            <w:left w:val="nil"/>
            <w:bottom w:val="nil"/>
            <w:right w:val="single" w:sz="4" w:space="0" w:color="auto"/>
          </w:tcBorders>
          <w:vAlign w:val="center"/>
          <w:hideMark/>
        </w:tcPr>
        <w:p w14:paraId="661545DD" w14:textId="19142CDB" w:rsidR="0045538A" w:rsidRPr="00D074E9" w:rsidRDefault="00B613B0" w:rsidP="00B613B0">
          <w:pPr>
            <w:jc w:val="center"/>
            <w:rPr>
              <w:rFonts w:ascii="Arial" w:hAnsi="Arial" w:cs="Arial"/>
            </w:rPr>
          </w:pPr>
          <w:r>
            <w:rPr>
              <w:noProof/>
            </w:rPr>
            <w:drawing>
              <wp:inline distT="0" distB="0" distL="0" distR="0" wp14:anchorId="36097B91" wp14:editId="24D63162">
                <wp:extent cx="1485900" cy="514350"/>
                <wp:effectExtent l="0" t="0" r="0" b="0"/>
                <wp:docPr id="1" name="Picture 1" descr="Image result for rutgers logo"/>
                <wp:cNvGraphicFramePr/>
                <a:graphic xmlns:a="http://schemas.openxmlformats.org/drawingml/2006/main">
                  <a:graphicData uri="http://schemas.openxmlformats.org/drawingml/2006/picture">
                    <pic:pic xmlns:pic="http://schemas.openxmlformats.org/drawingml/2006/picture">
                      <pic:nvPicPr>
                        <pic:cNvPr id="1" name="Picture 1" descr="Image result for rutgers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514350"/>
                        </a:xfrm>
                        <a:prstGeom prst="rect">
                          <a:avLst/>
                        </a:prstGeom>
                        <a:noFill/>
                        <a:ln>
                          <a:noFill/>
                        </a:ln>
                      </pic:spPr>
                    </pic:pic>
                  </a:graphicData>
                </a:graphic>
              </wp:inline>
            </w:drawing>
          </w:r>
        </w:p>
      </w:tc>
      <w:tc>
        <w:tcPr>
          <w:tcW w:w="7566" w:type="dxa"/>
          <w:gridSpan w:val="3"/>
          <w:tcBorders>
            <w:top w:val="single" w:sz="4" w:space="0" w:color="auto"/>
            <w:left w:val="single" w:sz="4" w:space="0" w:color="auto"/>
            <w:bottom w:val="single" w:sz="4" w:space="0" w:color="auto"/>
            <w:right w:val="single" w:sz="4" w:space="0" w:color="auto"/>
          </w:tcBorders>
          <w:vAlign w:val="center"/>
          <w:hideMark/>
        </w:tcPr>
        <w:p w14:paraId="59261689" w14:textId="764D92E3" w:rsidR="0045538A" w:rsidRPr="00D074E9" w:rsidRDefault="0045538A" w:rsidP="00AD60C9">
          <w:pPr>
            <w:pStyle w:val="SOPName"/>
            <w:spacing w:before="120" w:after="120"/>
            <w:rPr>
              <w:rFonts w:ascii="Arial" w:hAnsi="Arial" w:cs="Arial"/>
            </w:rPr>
          </w:pPr>
          <w:r w:rsidRPr="00D074E9">
            <w:rPr>
              <w:rStyle w:val="SOPLeader"/>
              <w:rFonts w:ascii="Arial" w:hAnsi="Arial" w:cs="Arial"/>
            </w:rPr>
            <w:t>WORKSHEET: IRB Composition</w:t>
          </w:r>
        </w:p>
      </w:tc>
    </w:tr>
    <w:tr w:rsidR="0045538A" w:rsidRPr="00D074E9" w14:paraId="035CB1EA" w14:textId="77777777" w:rsidTr="00B613B0">
      <w:trPr>
        <w:cantSplit/>
        <w:trHeight w:val="288"/>
      </w:trPr>
      <w:tc>
        <w:tcPr>
          <w:tcW w:w="3240" w:type="dxa"/>
          <w:vMerge/>
          <w:tcBorders>
            <w:top w:val="nil"/>
            <w:left w:val="nil"/>
            <w:bottom w:val="nil"/>
            <w:right w:val="single" w:sz="4" w:space="0" w:color="auto"/>
          </w:tcBorders>
          <w:vAlign w:val="center"/>
          <w:hideMark/>
        </w:tcPr>
        <w:p w14:paraId="738A616D" w14:textId="77777777" w:rsidR="0045538A" w:rsidRPr="00D074E9" w:rsidRDefault="0045538A" w:rsidP="0045538A">
          <w:pPr>
            <w:rPr>
              <w:rFonts w:ascii="Arial" w:hAnsi="Arial" w:cs="Arial"/>
            </w:rPr>
          </w:pPr>
        </w:p>
      </w:tc>
      <w:tc>
        <w:tcPr>
          <w:tcW w:w="252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EC87D86" w14:textId="77777777" w:rsidR="0045538A" w:rsidRPr="00AD60C9" w:rsidRDefault="0045538A" w:rsidP="0045538A">
          <w:pPr>
            <w:pStyle w:val="SOPTableHeader"/>
            <w:rPr>
              <w:rFonts w:ascii="Arial" w:hAnsi="Arial" w:cs="Arial"/>
              <w:b/>
              <w:bCs/>
              <w:sz w:val="18"/>
              <w:szCs w:val="18"/>
            </w:rPr>
          </w:pPr>
          <w:r w:rsidRPr="00AD60C9">
            <w:rPr>
              <w:rFonts w:ascii="Arial" w:hAnsi="Arial" w:cs="Arial"/>
              <w:b/>
              <w:bCs/>
              <w:sz w:val="18"/>
              <w:szCs w:val="18"/>
            </w:rPr>
            <w:t>NUMBER</w:t>
          </w:r>
        </w:p>
      </w:tc>
      <w:tc>
        <w:tcPr>
          <w:tcW w:w="252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C8438F4" w14:textId="77777777" w:rsidR="0045538A" w:rsidRPr="00AD60C9" w:rsidRDefault="0045538A" w:rsidP="0045538A">
          <w:pPr>
            <w:pStyle w:val="SOPTableHeader"/>
            <w:rPr>
              <w:rFonts w:ascii="Arial" w:hAnsi="Arial" w:cs="Arial"/>
              <w:b/>
              <w:bCs/>
              <w:sz w:val="18"/>
              <w:szCs w:val="18"/>
            </w:rPr>
          </w:pPr>
          <w:r w:rsidRPr="00AD60C9">
            <w:rPr>
              <w:rFonts w:ascii="Arial" w:hAnsi="Arial" w:cs="Arial"/>
              <w:b/>
              <w:bCs/>
              <w:sz w:val="18"/>
              <w:szCs w:val="18"/>
            </w:rPr>
            <w:t>DATE</w:t>
          </w:r>
        </w:p>
      </w:tc>
      <w:tc>
        <w:tcPr>
          <w:tcW w:w="252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7898FC1" w14:textId="77777777" w:rsidR="0045538A" w:rsidRPr="00AD60C9" w:rsidRDefault="0045538A" w:rsidP="0045538A">
          <w:pPr>
            <w:pStyle w:val="SOPTableHeader"/>
            <w:rPr>
              <w:rFonts w:ascii="Arial" w:hAnsi="Arial" w:cs="Arial"/>
              <w:b/>
              <w:bCs/>
              <w:sz w:val="18"/>
              <w:szCs w:val="18"/>
            </w:rPr>
          </w:pPr>
          <w:r w:rsidRPr="00AD60C9">
            <w:rPr>
              <w:rFonts w:ascii="Arial" w:hAnsi="Arial" w:cs="Arial"/>
              <w:b/>
              <w:bCs/>
              <w:sz w:val="18"/>
              <w:szCs w:val="18"/>
            </w:rPr>
            <w:t>PAGE</w:t>
          </w:r>
        </w:p>
      </w:tc>
    </w:tr>
    <w:tr w:rsidR="0045538A" w:rsidRPr="00D074E9" w14:paraId="2651CDB2" w14:textId="77777777" w:rsidTr="00B613B0">
      <w:trPr>
        <w:cantSplit/>
        <w:trHeight w:val="288"/>
      </w:trPr>
      <w:tc>
        <w:tcPr>
          <w:tcW w:w="3240" w:type="dxa"/>
          <w:vMerge/>
          <w:tcBorders>
            <w:top w:val="nil"/>
            <w:left w:val="nil"/>
            <w:bottom w:val="nil"/>
            <w:right w:val="single" w:sz="4" w:space="0" w:color="auto"/>
          </w:tcBorders>
          <w:vAlign w:val="center"/>
          <w:hideMark/>
        </w:tcPr>
        <w:p w14:paraId="16220679" w14:textId="77777777" w:rsidR="0045538A" w:rsidRPr="00D074E9" w:rsidRDefault="0045538A" w:rsidP="0045538A">
          <w:pPr>
            <w:rPr>
              <w:rFonts w:ascii="Arial" w:hAnsi="Arial" w:cs="Arial"/>
            </w:rPr>
          </w:pPr>
        </w:p>
      </w:tc>
      <w:tc>
        <w:tcPr>
          <w:tcW w:w="252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25F06BB" w14:textId="1796DE8C" w:rsidR="0045538A" w:rsidRPr="00D074E9" w:rsidRDefault="0045538A" w:rsidP="0045538A">
          <w:pPr>
            <w:pStyle w:val="SOPTableEntry"/>
            <w:rPr>
              <w:rFonts w:ascii="Arial" w:hAnsi="Arial" w:cs="Arial"/>
            </w:rPr>
          </w:pPr>
          <w:r w:rsidRPr="00D074E9">
            <w:rPr>
              <w:rFonts w:ascii="Arial" w:hAnsi="Arial" w:cs="Arial"/>
            </w:rPr>
            <w:t>HRP-304</w:t>
          </w:r>
        </w:p>
      </w:tc>
      <w:tc>
        <w:tcPr>
          <w:tcW w:w="252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292054F" w14:textId="4956F57D" w:rsidR="0045538A" w:rsidRPr="00D074E9" w:rsidRDefault="00733D5B" w:rsidP="0045538A">
          <w:pPr>
            <w:pStyle w:val="SOPTableEntry"/>
            <w:rPr>
              <w:rFonts w:ascii="Arial" w:hAnsi="Arial" w:cs="Arial"/>
            </w:rPr>
          </w:pPr>
          <w:r>
            <w:rPr>
              <w:rFonts w:ascii="Arial" w:hAnsi="Arial" w:cs="Arial"/>
            </w:rPr>
            <w:t>7</w:t>
          </w:r>
          <w:r w:rsidR="00AD60C9">
            <w:rPr>
              <w:rFonts w:ascii="Arial" w:hAnsi="Arial" w:cs="Arial"/>
            </w:rPr>
            <w:t>/1/2020</w:t>
          </w:r>
        </w:p>
      </w:tc>
      <w:tc>
        <w:tcPr>
          <w:tcW w:w="252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6E26537" w14:textId="26694180" w:rsidR="0045538A" w:rsidRPr="00D074E9" w:rsidRDefault="0045538A" w:rsidP="0045538A">
          <w:pPr>
            <w:pStyle w:val="SOPTableEntry"/>
            <w:rPr>
              <w:rFonts w:ascii="Arial" w:hAnsi="Arial" w:cs="Arial"/>
            </w:rPr>
          </w:pPr>
          <w:r w:rsidRPr="00D074E9">
            <w:rPr>
              <w:rFonts w:ascii="Arial" w:hAnsi="Arial" w:cs="Arial"/>
            </w:rPr>
            <w:fldChar w:fldCharType="begin"/>
          </w:r>
          <w:r w:rsidRPr="00D074E9">
            <w:rPr>
              <w:rFonts w:ascii="Arial" w:hAnsi="Arial" w:cs="Arial"/>
            </w:rPr>
            <w:instrText xml:space="preserve"> PAGE </w:instrText>
          </w:r>
          <w:r w:rsidRPr="00D074E9">
            <w:rPr>
              <w:rFonts w:ascii="Arial" w:hAnsi="Arial" w:cs="Arial"/>
            </w:rPr>
            <w:fldChar w:fldCharType="separate"/>
          </w:r>
          <w:r w:rsidR="007C657C">
            <w:rPr>
              <w:rFonts w:ascii="Arial" w:hAnsi="Arial" w:cs="Arial"/>
              <w:noProof/>
            </w:rPr>
            <w:t>1</w:t>
          </w:r>
          <w:r w:rsidRPr="00D074E9">
            <w:rPr>
              <w:rFonts w:ascii="Arial" w:hAnsi="Arial" w:cs="Arial"/>
            </w:rPr>
            <w:fldChar w:fldCharType="end"/>
          </w:r>
          <w:r w:rsidRPr="00D074E9">
            <w:rPr>
              <w:rFonts w:ascii="Arial" w:hAnsi="Arial" w:cs="Arial"/>
            </w:rPr>
            <w:t xml:space="preserve"> of </w:t>
          </w:r>
          <w:r w:rsidRPr="00D074E9">
            <w:rPr>
              <w:rFonts w:ascii="Arial" w:hAnsi="Arial" w:cs="Arial"/>
            </w:rPr>
            <w:fldChar w:fldCharType="begin"/>
          </w:r>
          <w:r w:rsidRPr="00D074E9">
            <w:rPr>
              <w:rFonts w:ascii="Arial" w:hAnsi="Arial" w:cs="Arial"/>
              <w:noProof/>
            </w:rPr>
            <w:instrText xml:space="preserve"> NUMPAGES </w:instrText>
          </w:r>
          <w:r w:rsidRPr="00D074E9">
            <w:rPr>
              <w:rFonts w:ascii="Arial" w:hAnsi="Arial" w:cs="Arial"/>
            </w:rPr>
            <w:fldChar w:fldCharType="separate"/>
          </w:r>
          <w:r w:rsidR="007C657C">
            <w:rPr>
              <w:rFonts w:ascii="Arial" w:hAnsi="Arial" w:cs="Arial"/>
              <w:noProof/>
            </w:rPr>
            <w:t>1</w:t>
          </w:r>
          <w:r w:rsidRPr="00D074E9">
            <w:rPr>
              <w:rFonts w:ascii="Arial" w:hAnsi="Arial" w:cs="Arial"/>
            </w:rPr>
            <w:fldChar w:fldCharType="end"/>
          </w:r>
        </w:p>
      </w:tc>
    </w:tr>
  </w:tbl>
  <w:p w14:paraId="14DB4A8F" w14:textId="77777777" w:rsidR="007F7BF7" w:rsidRPr="00321577" w:rsidRDefault="007F7BF7">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0391D35"/>
    <w:multiLevelType w:val="hybridMultilevel"/>
    <w:tmpl w:val="4B8A7D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682879"/>
    <w:multiLevelType w:val="multilevel"/>
    <w:tmpl w:val="FEAA6BB0"/>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442CC1"/>
    <w:multiLevelType w:val="hybridMultilevel"/>
    <w:tmpl w:val="331C0B5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7"/>
  </w:num>
  <w:num w:numId="2">
    <w:abstractNumId w:val="10"/>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19"/>
  </w:num>
  <w:num w:numId="16">
    <w:abstractNumId w:val="23"/>
  </w:num>
  <w:num w:numId="17">
    <w:abstractNumId w:val="13"/>
  </w:num>
  <w:num w:numId="18">
    <w:abstractNumId w:val="22"/>
  </w:num>
  <w:num w:numId="19">
    <w:abstractNumId w:val="21"/>
  </w:num>
  <w:num w:numId="20">
    <w:abstractNumId w:val="20"/>
  </w:num>
  <w:num w:numId="21">
    <w:abstractNumId w:val="24"/>
  </w:num>
  <w:num w:numId="22">
    <w:abstractNumId w:val="15"/>
  </w:num>
  <w:num w:numId="23">
    <w:abstractNumId w:val="12"/>
  </w:num>
  <w:num w:numId="24">
    <w:abstractNumId w:val="27"/>
  </w:num>
  <w:num w:numId="25">
    <w:abstractNumId w:val="14"/>
  </w:num>
  <w:num w:numId="26">
    <w:abstractNumId w:val="16"/>
  </w:num>
  <w:num w:numId="27">
    <w:abstractNumId w:val="26"/>
  </w:num>
  <w:num w:numId="28">
    <w:abstractNumId w:val="1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Lc0MjezNLY0NLJU0lEKTi0uzszPAykwrAUAgLjJRCwAAAA="/>
    <w:docVar w:name="dgnword-docGUID" w:val="{02C0EE7D-5A57-44EB-A297-6D12E6D08791}"/>
    <w:docVar w:name="dgnword-eventsink" w:val="92436208"/>
  </w:docVars>
  <w:rsids>
    <w:rsidRoot w:val="00D75824"/>
    <w:rsid w:val="00002F15"/>
    <w:rsid w:val="00003034"/>
    <w:rsid w:val="0001049D"/>
    <w:rsid w:val="0001443A"/>
    <w:rsid w:val="000221B2"/>
    <w:rsid w:val="00034B9D"/>
    <w:rsid w:val="00043697"/>
    <w:rsid w:val="00043FD8"/>
    <w:rsid w:val="00063D4E"/>
    <w:rsid w:val="00076A61"/>
    <w:rsid w:val="00083C01"/>
    <w:rsid w:val="00092221"/>
    <w:rsid w:val="0009261A"/>
    <w:rsid w:val="000954C3"/>
    <w:rsid w:val="000B12F7"/>
    <w:rsid w:val="000B34D3"/>
    <w:rsid w:val="000D357E"/>
    <w:rsid w:val="000E0CE2"/>
    <w:rsid w:val="00110337"/>
    <w:rsid w:val="00116648"/>
    <w:rsid w:val="00122015"/>
    <w:rsid w:val="001230F4"/>
    <w:rsid w:val="00126A31"/>
    <w:rsid w:val="00136CA3"/>
    <w:rsid w:val="0014329C"/>
    <w:rsid w:val="00145B6F"/>
    <w:rsid w:val="00181606"/>
    <w:rsid w:val="0018462D"/>
    <w:rsid w:val="00194A43"/>
    <w:rsid w:val="0019626C"/>
    <w:rsid w:val="00197E8F"/>
    <w:rsid w:val="001B56EF"/>
    <w:rsid w:val="001C0638"/>
    <w:rsid w:val="001C3FF2"/>
    <w:rsid w:val="001D0881"/>
    <w:rsid w:val="001D15B4"/>
    <w:rsid w:val="001D4A55"/>
    <w:rsid w:val="00200612"/>
    <w:rsid w:val="00203DEA"/>
    <w:rsid w:val="002266CE"/>
    <w:rsid w:val="00230994"/>
    <w:rsid w:val="00234CAB"/>
    <w:rsid w:val="00241C9F"/>
    <w:rsid w:val="002475A6"/>
    <w:rsid w:val="00262CA3"/>
    <w:rsid w:val="00263A48"/>
    <w:rsid w:val="00277389"/>
    <w:rsid w:val="00282F7D"/>
    <w:rsid w:val="00291C34"/>
    <w:rsid w:val="00293916"/>
    <w:rsid w:val="002948B9"/>
    <w:rsid w:val="00297633"/>
    <w:rsid w:val="002A510F"/>
    <w:rsid w:val="002A6C0B"/>
    <w:rsid w:val="002E3B7F"/>
    <w:rsid w:val="003039F5"/>
    <w:rsid w:val="0030441F"/>
    <w:rsid w:val="00305112"/>
    <w:rsid w:val="00306891"/>
    <w:rsid w:val="00316F39"/>
    <w:rsid w:val="00321577"/>
    <w:rsid w:val="00321F3E"/>
    <w:rsid w:val="00327D22"/>
    <w:rsid w:val="00340496"/>
    <w:rsid w:val="00365A3C"/>
    <w:rsid w:val="00380737"/>
    <w:rsid w:val="00381D3E"/>
    <w:rsid w:val="00385696"/>
    <w:rsid w:val="00392202"/>
    <w:rsid w:val="00392953"/>
    <w:rsid w:val="00396914"/>
    <w:rsid w:val="003A4109"/>
    <w:rsid w:val="003A4930"/>
    <w:rsid w:val="003A55D2"/>
    <w:rsid w:val="003A7410"/>
    <w:rsid w:val="003B61FB"/>
    <w:rsid w:val="003C33FF"/>
    <w:rsid w:val="003C620D"/>
    <w:rsid w:val="003C6AC9"/>
    <w:rsid w:val="003D49FB"/>
    <w:rsid w:val="003E1720"/>
    <w:rsid w:val="003E1AF6"/>
    <w:rsid w:val="003E35B7"/>
    <w:rsid w:val="003E6066"/>
    <w:rsid w:val="003E71F8"/>
    <w:rsid w:val="00402F79"/>
    <w:rsid w:val="004113B3"/>
    <w:rsid w:val="00414EE5"/>
    <w:rsid w:val="00421C26"/>
    <w:rsid w:val="00425051"/>
    <w:rsid w:val="00430011"/>
    <w:rsid w:val="00432A59"/>
    <w:rsid w:val="00436538"/>
    <w:rsid w:val="004414B6"/>
    <w:rsid w:val="004442C4"/>
    <w:rsid w:val="00445C81"/>
    <w:rsid w:val="00447012"/>
    <w:rsid w:val="0044792E"/>
    <w:rsid w:val="0045538A"/>
    <w:rsid w:val="0046138D"/>
    <w:rsid w:val="004646A2"/>
    <w:rsid w:val="00467CF2"/>
    <w:rsid w:val="0048716A"/>
    <w:rsid w:val="0049247A"/>
    <w:rsid w:val="00493129"/>
    <w:rsid w:val="00497048"/>
    <w:rsid w:val="004A165A"/>
    <w:rsid w:val="004A552B"/>
    <w:rsid w:val="004B15B1"/>
    <w:rsid w:val="004B47BC"/>
    <w:rsid w:val="004D0114"/>
    <w:rsid w:val="004D2EA4"/>
    <w:rsid w:val="004D4CF3"/>
    <w:rsid w:val="004E408E"/>
    <w:rsid w:val="004F21D1"/>
    <w:rsid w:val="00503D94"/>
    <w:rsid w:val="00512C53"/>
    <w:rsid w:val="00526CC9"/>
    <w:rsid w:val="00527827"/>
    <w:rsid w:val="00530FE7"/>
    <w:rsid w:val="005540BA"/>
    <w:rsid w:val="00557DA2"/>
    <w:rsid w:val="005603EB"/>
    <w:rsid w:val="00571E17"/>
    <w:rsid w:val="005816FC"/>
    <w:rsid w:val="005844A1"/>
    <w:rsid w:val="00597C3B"/>
    <w:rsid w:val="005A189F"/>
    <w:rsid w:val="005C6A27"/>
    <w:rsid w:val="005D6549"/>
    <w:rsid w:val="005E6C52"/>
    <w:rsid w:val="005F00CD"/>
    <w:rsid w:val="006045A4"/>
    <w:rsid w:val="00612EBB"/>
    <w:rsid w:val="00617782"/>
    <w:rsid w:val="006415ED"/>
    <w:rsid w:val="006457B8"/>
    <w:rsid w:val="00656817"/>
    <w:rsid w:val="00662B81"/>
    <w:rsid w:val="0068330E"/>
    <w:rsid w:val="0069117E"/>
    <w:rsid w:val="006A7F27"/>
    <w:rsid w:val="006C122E"/>
    <w:rsid w:val="006D2D4A"/>
    <w:rsid w:val="006D4792"/>
    <w:rsid w:val="006D480F"/>
    <w:rsid w:val="006D5E1D"/>
    <w:rsid w:val="006E63DF"/>
    <w:rsid w:val="006F06B6"/>
    <w:rsid w:val="006F2CD3"/>
    <w:rsid w:val="00704B29"/>
    <w:rsid w:val="00715F77"/>
    <w:rsid w:val="00733D5B"/>
    <w:rsid w:val="00741A11"/>
    <w:rsid w:val="00745F3E"/>
    <w:rsid w:val="00746AEB"/>
    <w:rsid w:val="00765CA8"/>
    <w:rsid w:val="00766261"/>
    <w:rsid w:val="00774F90"/>
    <w:rsid w:val="00776B66"/>
    <w:rsid w:val="007A72F5"/>
    <w:rsid w:val="007A76BF"/>
    <w:rsid w:val="007B61F2"/>
    <w:rsid w:val="007B6B91"/>
    <w:rsid w:val="007C48B6"/>
    <w:rsid w:val="007C657C"/>
    <w:rsid w:val="007D3528"/>
    <w:rsid w:val="007D79FE"/>
    <w:rsid w:val="007E1061"/>
    <w:rsid w:val="007E3569"/>
    <w:rsid w:val="007E497E"/>
    <w:rsid w:val="007F1D57"/>
    <w:rsid w:val="007F7BF7"/>
    <w:rsid w:val="008035D4"/>
    <w:rsid w:val="00812583"/>
    <w:rsid w:val="008137F2"/>
    <w:rsid w:val="008206B5"/>
    <w:rsid w:val="00837738"/>
    <w:rsid w:val="00840172"/>
    <w:rsid w:val="00843989"/>
    <w:rsid w:val="008449A4"/>
    <w:rsid w:val="0085458A"/>
    <w:rsid w:val="00867605"/>
    <w:rsid w:val="00870904"/>
    <w:rsid w:val="0088555F"/>
    <w:rsid w:val="0089046F"/>
    <w:rsid w:val="008C4145"/>
    <w:rsid w:val="008E567B"/>
    <w:rsid w:val="008F6FE3"/>
    <w:rsid w:val="00902164"/>
    <w:rsid w:val="00902D5E"/>
    <w:rsid w:val="00904564"/>
    <w:rsid w:val="0091793B"/>
    <w:rsid w:val="00923438"/>
    <w:rsid w:val="00934BD7"/>
    <w:rsid w:val="00935F58"/>
    <w:rsid w:val="00944550"/>
    <w:rsid w:val="009468D9"/>
    <w:rsid w:val="00950DAE"/>
    <w:rsid w:val="009667AA"/>
    <w:rsid w:val="00977188"/>
    <w:rsid w:val="009839F1"/>
    <w:rsid w:val="00985C60"/>
    <w:rsid w:val="0099260D"/>
    <w:rsid w:val="0099286B"/>
    <w:rsid w:val="00992E5B"/>
    <w:rsid w:val="009A2ACD"/>
    <w:rsid w:val="009B464A"/>
    <w:rsid w:val="009D1A87"/>
    <w:rsid w:val="009E5236"/>
    <w:rsid w:val="009E79A4"/>
    <w:rsid w:val="009F548C"/>
    <w:rsid w:val="009F7800"/>
    <w:rsid w:val="00A05445"/>
    <w:rsid w:val="00A203E7"/>
    <w:rsid w:val="00A354CC"/>
    <w:rsid w:val="00A7424E"/>
    <w:rsid w:val="00A854C3"/>
    <w:rsid w:val="00A874C8"/>
    <w:rsid w:val="00AA1BC3"/>
    <w:rsid w:val="00AA4B31"/>
    <w:rsid w:val="00AA4E9C"/>
    <w:rsid w:val="00AB4B7D"/>
    <w:rsid w:val="00AB5B22"/>
    <w:rsid w:val="00AC46CB"/>
    <w:rsid w:val="00AC51AF"/>
    <w:rsid w:val="00AD2A79"/>
    <w:rsid w:val="00AD4F01"/>
    <w:rsid w:val="00AD5394"/>
    <w:rsid w:val="00AD60C9"/>
    <w:rsid w:val="00AE1503"/>
    <w:rsid w:val="00AE1DBD"/>
    <w:rsid w:val="00AE2818"/>
    <w:rsid w:val="00AF2C64"/>
    <w:rsid w:val="00B12AEA"/>
    <w:rsid w:val="00B17B48"/>
    <w:rsid w:val="00B17FDC"/>
    <w:rsid w:val="00B2705A"/>
    <w:rsid w:val="00B45249"/>
    <w:rsid w:val="00B46AD9"/>
    <w:rsid w:val="00B613B0"/>
    <w:rsid w:val="00B862E9"/>
    <w:rsid w:val="00B87051"/>
    <w:rsid w:val="00B90700"/>
    <w:rsid w:val="00BA00A1"/>
    <w:rsid w:val="00BA15E2"/>
    <w:rsid w:val="00BB4DC0"/>
    <w:rsid w:val="00BC0911"/>
    <w:rsid w:val="00BD22D1"/>
    <w:rsid w:val="00BD4DA9"/>
    <w:rsid w:val="00BE0670"/>
    <w:rsid w:val="00BE0A90"/>
    <w:rsid w:val="00BE3C3C"/>
    <w:rsid w:val="00BE54A6"/>
    <w:rsid w:val="00BE792A"/>
    <w:rsid w:val="00BF0109"/>
    <w:rsid w:val="00BF7372"/>
    <w:rsid w:val="00C01CC8"/>
    <w:rsid w:val="00C0319E"/>
    <w:rsid w:val="00C0402C"/>
    <w:rsid w:val="00C22466"/>
    <w:rsid w:val="00C34DAF"/>
    <w:rsid w:val="00C63BED"/>
    <w:rsid w:val="00C63C05"/>
    <w:rsid w:val="00C74794"/>
    <w:rsid w:val="00C902DD"/>
    <w:rsid w:val="00C9047C"/>
    <w:rsid w:val="00C9075C"/>
    <w:rsid w:val="00C91F6E"/>
    <w:rsid w:val="00C92B77"/>
    <w:rsid w:val="00C92D00"/>
    <w:rsid w:val="00C93AEA"/>
    <w:rsid w:val="00C95B99"/>
    <w:rsid w:val="00CA20A9"/>
    <w:rsid w:val="00CB6151"/>
    <w:rsid w:val="00CC2D2B"/>
    <w:rsid w:val="00CC5786"/>
    <w:rsid w:val="00CD519B"/>
    <w:rsid w:val="00CD5C89"/>
    <w:rsid w:val="00CD6211"/>
    <w:rsid w:val="00CE31FE"/>
    <w:rsid w:val="00D054B6"/>
    <w:rsid w:val="00D073BB"/>
    <w:rsid w:val="00D074E9"/>
    <w:rsid w:val="00D10A06"/>
    <w:rsid w:val="00D2364E"/>
    <w:rsid w:val="00D256B8"/>
    <w:rsid w:val="00D472E3"/>
    <w:rsid w:val="00D556BC"/>
    <w:rsid w:val="00D55AFB"/>
    <w:rsid w:val="00D570AC"/>
    <w:rsid w:val="00D75824"/>
    <w:rsid w:val="00D90066"/>
    <w:rsid w:val="00DA0E7C"/>
    <w:rsid w:val="00DA1AFB"/>
    <w:rsid w:val="00DA3343"/>
    <w:rsid w:val="00DB2018"/>
    <w:rsid w:val="00DC1E9B"/>
    <w:rsid w:val="00DE62A9"/>
    <w:rsid w:val="00DE7DC9"/>
    <w:rsid w:val="00E01E56"/>
    <w:rsid w:val="00E05042"/>
    <w:rsid w:val="00E177B7"/>
    <w:rsid w:val="00E23AD1"/>
    <w:rsid w:val="00E2568C"/>
    <w:rsid w:val="00E26F9A"/>
    <w:rsid w:val="00E35BE4"/>
    <w:rsid w:val="00E64A80"/>
    <w:rsid w:val="00E7236B"/>
    <w:rsid w:val="00E77BA3"/>
    <w:rsid w:val="00E83EF2"/>
    <w:rsid w:val="00E905B9"/>
    <w:rsid w:val="00E95D09"/>
    <w:rsid w:val="00E96683"/>
    <w:rsid w:val="00EA0E17"/>
    <w:rsid w:val="00EA17A6"/>
    <w:rsid w:val="00EA3BF6"/>
    <w:rsid w:val="00EB15AB"/>
    <w:rsid w:val="00EC0E1F"/>
    <w:rsid w:val="00EC499B"/>
    <w:rsid w:val="00EC54F0"/>
    <w:rsid w:val="00ED7A89"/>
    <w:rsid w:val="00EE0919"/>
    <w:rsid w:val="00EE276F"/>
    <w:rsid w:val="00EF0FB6"/>
    <w:rsid w:val="00EF1B36"/>
    <w:rsid w:val="00F04E23"/>
    <w:rsid w:val="00F133CB"/>
    <w:rsid w:val="00F16451"/>
    <w:rsid w:val="00F567BB"/>
    <w:rsid w:val="00F609F4"/>
    <w:rsid w:val="00F71BB2"/>
    <w:rsid w:val="00F773C1"/>
    <w:rsid w:val="00F96D32"/>
    <w:rsid w:val="00FC7957"/>
    <w:rsid w:val="00FD7409"/>
    <w:rsid w:val="00FE0F6D"/>
    <w:rsid w:val="00FF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14DB4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6BF"/>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link w:val="ChecklistLevel1Char"/>
    <w:rsid w:val="00765CA8"/>
    <w:pPr>
      <w:numPr>
        <w:numId w:val="26"/>
      </w:numPr>
      <w:tabs>
        <w:tab w:val="left" w:pos="360"/>
      </w:tabs>
    </w:pPr>
    <w:rPr>
      <w:b/>
    </w:rPr>
  </w:style>
  <w:style w:type="paragraph" w:customStyle="1" w:styleId="ChecklistLevel2">
    <w:name w:val="Checklist Level 2"/>
    <w:basedOn w:val="ChecklistLevel1"/>
    <w:link w:val="ChecklistLevel2Char"/>
    <w:rsid w:val="00D75824"/>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D75824"/>
    <w:pPr>
      <w:numPr>
        <w:ilvl w:val="2"/>
      </w:numPr>
      <w:tabs>
        <w:tab w:val="clear" w:pos="720"/>
        <w:tab w:val="clear" w:pos="2448"/>
        <w:tab w:val="left" w:pos="1728"/>
      </w:tabs>
      <w:ind w:left="1728"/>
    </w:pPr>
  </w:style>
  <w:style w:type="paragraph" w:customStyle="1" w:styleId="ChecklistLevel4">
    <w:name w:val="Checklist Level 4"/>
    <w:basedOn w:val="ChecklistLevel3"/>
    <w:rsid w:val="00D75824"/>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link w:val="ChecklistSimpleChar"/>
    <w:rsid w:val="0046138D"/>
    <w:pPr>
      <w:numPr>
        <w:ilvl w:val="0"/>
        <w:numId w:val="27"/>
      </w:numPr>
    </w:pPr>
  </w:style>
  <w:style w:type="character" w:customStyle="1" w:styleId="ChecklistBasisChar">
    <w:name w:val="Checklist Basis Char"/>
    <w:link w:val="ChecklistBasis"/>
    <w:rsid w:val="00402F79"/>
    <w:rPr>
      <w:rFonts w:ascii="Arial Narrow" w:hAnsi="Arial Narrow"/>
      <w:szCs w:val="24"/>
      <w:lang w:val="en-US" w:eastAsia="en-US" w:bidi="ar-SA"/>
    </w:rPr>
  </w:style>
  <w:style w:type="character" w:customStyle="1" w:styleId="ChecklistLevel1Char">
    <w:name w:val="Checklist Level 1 Char"/>
    <w:link w:val="ChecklistLevel1"/>
    <w:rsid w:val="00402F79"/>
    <w:rPr>
      <w:rFonts w:ascii="Arial Narrow" w:hAnsi="Arial Narrow"/>
      <w:b/>
      <w:szCs w:val="24"/>
      <w:lang w:val="en-US" w:eastAsia="en-US" w:bidi="ar-SA"/>
    </w:rPr>
  </w:style>
  <w:style w:type="character" w:customStyle="1" w:styleId="ChecklistLevel2Char">
    <w:name w:val="Checklist Level 2 Char"/>
    <w:basedOn w:val="ChecklistLevel1Char"/>
    <w:link w:val="ChecklistLevel2"/>
    <w:rsid w:val="00402F79"/>
    <w:rPr>
      <w:rFonts w:ascii="Arial Narrow" w:hAnsi="Arial Narrow"/>
      <w:b/>
      <w:szCs w:val="24"/>
      <w:lang w:val="en-US" w:eastAsia="en-US" w:bidi="ar-SA"/>
    </w:rPr>
  </w:style>
  <w:style w:type="character" w:customStyle="1" w:styleId="ChecklistSimpleChar">
    <w:name w:val="Checklist Simple Char"/>
    <w:basedOn w:val="ChecklistLevel2Char"/>
    <w:link w:val="ChecklistSimple"/>
    <w:rsid w:val="00402F79"/>
    <w:rPr>
      <w:rFonts w:ascii="Arial Narrow" w:hAnsi="Arial Narrow"/>
      <w:b/>
      <w:szCs w:val="24"/>
      <w:lang w:val="en-US" w:eastAsia="en-US" w:bidi="ar-SA"/>
    </w:rPr>
  </w:style>
  <w:style w:type="character" w:styleId="EndnoteReference">
    <w:name w:val="endnote reference"/>
    <w:semiHidden/>
    <w:rsid w:val="0099260D"/>
    <w:rPr>
      <w:vertAlign w:val="superscript"/>
    </w:rPr>
  </w:style>
  <w:style w:type="paragraph" w:customStyle="1" w:styleId="StatementLevel1">
    <w:name w:val="Statement Level 1"/>
    <w:basedOn w:val="ChecklistBasis"/>
    <w:link w:val="StatementLevel1Char"/>
    <w:rsid w:val="0099260D"/>
  </w:style>
  <w:style w:type="paragraph" w:customStyle="1" w:styleId="Yes-No">
    <w:name w:val="Yes-No"/>
    <w:basedOn w:val="StatementLevel1"/>
    <w:rsid w:val="0099260D"/>
    <w:pPr>
      <w:tabs>
        <w:tab w:val="left" w:pos="720"/>
      </w:tabs>
    </w:pPr>
    <w:rPr>
      <w:b/>
    </w:rPr>
  </w:style>
  <w:style w:type="character" w:customStyle="1" w:styleId="StatementLevel1Char">
    <w:name w:val="Statement Level 1 Char"/>
    <w:link w:val="StatementLevel1"/>
    <w:rsid w:val="0099260D"/>
    <w:rPr>
      <w:rFonts w:ascii="Arial Narrow" w:hAnsi="Arial Narrow"/>
      <w:szCs w:val="24"/>
      <w:lang w:val="en-US" w:eastAsia="en-US" w:bidi="ar-SA"/>
    </w:rPr>
  </w:style>
  <w:style w:type="paragraph" w:customStyle="1" w:styleId="SOPFooter">
    <w:name w:val="SOP Footer"/>
    <w:basedOn w:val="Normal"/>
    <w:rsid w:val="00421C26"/>
    <w:pPr>
      <w:jc w:val="center"/>
    </w:pPr>
    <w:rPr>
      <w:rFonts w:ascii="Arial" w:hAnsi="Arial" w:cs="Tahoma"/>
      <w:sz w:val="16"/>
      <w:szCs w:val="20"/>
    </w:rPr>
  </w:style>
  <w:style w:type="paragraph" w:styleId="BalloonText">
    <w:name w:val="Balloon Text"/>
    <w:basedOn w:val="Normal"/>
    <w:link w:val="BalloonTextChar"/>
    <w:rsid w:val="00F96D32"/>
    <w:rPr>
      <w:rFonts w:ascii="Tahoma" w:hAnsi="Tahoma" w:cs="Tahoma"/>
      <w:sz w:val="16"/>
      <w:szCs w:val="16"/>
    </w:rPr>
  </w:style>
  <w:style w:type="character" w:customStyle="1" w:styleId="BalloonTextChar">
    <w:name w:val="Balloon Text Char"/>
    <w:link w:val="BalloonText"/>
    <w:rsid w:val="00F96D32"/>
    <w:rPr>
      <w:rFonts w:ascii="Tahoma" w:hAnsi="Tahoma" w:cs="Tahoma"/>
      <w:sz w:val="16"/>
      <w:szCs w:val="16"/>
    </w:rPr>
  </w:style>
  <w:style w:type="character" w:customStyle="1" w:styleId="SOPLeader">
    <w:name w:val="SOP Leader"/>
    <w:rsid w:val="00263A48"/>
    <w:rPr>
      <w:rFonts w:ascii="Calibri" w:hAnsi="Calibri"/>
      <w:b/>
      <w:sz w:val="24"/>
    </w:rPr>
  </w:style>
  <w:style w:type="paragraph" w:customStyle="1" w:styleId="SOPName">
    <w:name w:val="SOP Name"/>
    <w:basedOn w:val="Normal"/>
    <w:rsid w:val="00263A48"/>
    <w:rPr>
      <w:rFonts w:ascii="Calibri" w:hAnsi="Calibri" w:cs="Tahoma"/>
      <w:szCs w:val="20"/>
    </w:rPr>
  </w:style>
  <w:style w:type="paragraph" w:customStyle="1" w:styleId="SOPTableHeader">
    <w:name w:val="SOP Table Header"/>
    <w:basedOn w:val="Normal"/>
    <w:rsid w:val="00263A48"/>
    <w:pPr>
      <w:jc w:val="center"/>
    </w:pPr>
    <w:rPr>
      <w:rFonts w:ascii="Calibri" w:hAnsi="Calibri" w:cs="Tahoma"/>
      <w:sz w:val="20"/>
      <w:szCs w:val="20"/>
    </w:rPr>
  </w:style>
  <w:style w:type="paragraph" w:customStyle="1" w:styleId="SOPTableEntry">
    <w:name w:val="SOP Table Entry"/>
    <w:basedOn w:val="SOPTableHeader"/>
    <w:rsid w:val="00263A48"/>
    <w:rPr>
      <w:sz w:val="18"/>
    </w:rPr>
  </w:style>
  <w:style w:type="character" w:styleId="CommentReference">
    <w:name w:val="annotation reference"/>
    <w:basedOn w:val="DefaultParagraphFont"/>
    <w:semiHidden/>
    <w:unhideWhenUsed/>
    <w:rsid w:val="00234CAB"/>
    <w:rPr>
      <w:sz w:val="16"/>
      <w:szCs w:val="16"/>
    </w:rPr>
  </w:style>
  <w:style w:type="paragraph" w:styleId="CommentText">
    <w:name w:val="annotation text"/>
    <w:basedOn w:val="Normal"/>
    <w:link w:val="CommentTextChar"/>
    <w:semiHidden/>
    <w:unhideWhenUsed/>
    <w:rsid w:val="00234CAB"/>
    <w:rPr>
      <w:sz w:val="20"/>
      <w:szCs w:val="20"/>
    </w:rPr>
  </w:style>
  <w:style w:type="character" w:customStyle="1" w:styleId="CommentTextChar">
    <w:name w:val="Comment Text Char"/>
    <w:basedOn w:val="DefaultParagraphFont"/>
    <w:link w:val="CommentText"/>
    <w:semiHidden/>
    <w:rsid w:val="00234CAB"/>
  </w:style>
  <w:style w:type="paragraph" w:styleId="CommentSubject">
    <w:name w:val="annotation subject"/>
    <w:basedOn w:val="CommentText"/>
    <w:next w:val="CommentText"/>
    <w:link w:val="CommentSubjectChar"/>
    <w:semiHidden/>
    <w:unhideWhenUsed/>
    <w:rsid w:val="00234CAB"/>
    <w:rPr>
      <w:b/>
      <w:bCs/>
    </w:rPr>
  </w:style>
  <w:style w:type="character" w:customStyle="1" w:styleId="CommentSubjectChar">
    <w:name w:val="Comment Subject Char"/>
    <w:basedOn w:val="CommentTextChar"/>
    <w:link w:val="CommentSubject"/>
    <w:semiHidden/>
    <w:rsid w:val="00234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60048">
      <w:bodyDiv w:val="1"/>
      <w:marLeft w:val="0"/>
      <w:marRight w:val="0"/>
      <w:marTop w:val="0"/>
      <w:marBottom w:val="0"/>
      <w:divBdr>
        <w:top w:val="none" w:sz="0" w:space="0" w:color="auto"/>
        <w:left w:val="none" w:sz="0" w:space="0" w:color="auto"/>
        <w:bottom w:val="none" w:sz="0" w:space="0" w:color="auto"/>
        <w:right w:val="none" w:sz="0" w:space="0" w:color="auto"/>
      </w:divBdr>
    </w:div>
    <w:div w:id="1361859017">
      <w:bodyDiv w:val="1"/>
      <w:marLeft w:val="0"/>
      <w:marRight w:val="0"/>
      <w:marTop w:val="0"/>
      <w:marBottom w:val="0"/>
      <w:divBdr>
        <w:top w:val="none" w:sz="0" w:space="0" w:color="auto"/>
        <w:left w:val="none" w:sz="0" w:space="0" w:color="auto"/>
        <w:bottom w:val="none" w:sz="0" w:space="0" w:color="auto"/>
        <w:right w:val="none" w:sz="0" w:space="0" w:color="auto"/>
      </w:divBdr>
    </w:div>
    <w:div w:id="1920021048">
      <w:bodyDiv w:val="1"/>
      <w:marLeft w:val="0"/>
      <w:marRight w:val="0"/>
      <w:marTop w:val="0"/>
      <w:marBottom w:val="0"/>
      <w:divBdr>
        <w:top w:val="none" w:sz="0" w:space="0" w:color="auto"/>
        <w:left w:val="none" w:sz="0" w:space="0" w:color="auto"/>
        <w:bottom w:val="none" w:sz="0" w:space="0" w:color="auto"/>
        <w:right w:val="none" w:sz="0" w:space="0" w:color="auto"/>
      </w:divBdr>
    </w:div>
    <w:div w:id="1959529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748BD-BFEA-4E07-8194-8215BFE27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8</Words>
  <Characters>3524</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4T21:58:00Z</dcterms:created>
  <dcterms:modified xsi:type="dcterms:W3CDTF">2021-04-05T17:52:00Z</dcterms:modified>
  <cp:category/>
</cp:coreProperties>
</file>